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E836D" w14:textId="610B3AC9" w:rsidR="004F1918" w:rsidRDefault="001C2832">
      <w:pPr>
        <w:pStyle w:val="Heading3"/>
      </w:pPr>
      <w:r>
        <w:t>Exercises</w:t>
      </w:r>
    </w:p>
    <w:p w14:paraId="34679383" w14:textId="0FF85780" w:rsidR="00AE0F73" w:rsidRDefault="007F544A" w:rsidP="00114D2A">
      <w:pPr>
        <w:pStyle w:val="Compact"/>
      </w:pPr>
      <w:r>
        <w:t xml:space="preserve">We start our shell scripting discussion this week.  Most of the concepts in this exercise will be covered in the class.  There are a </w:t>
      </w:r>
      <w:r w:rsidR="003346B6">
        <w:t>couple of</w:t>
      </w:r>
      <w:r>
        <w:t xml:space="preserve"> additional commands that are used in this exercise but will not be discussed in the class.  Part of the homework </w:t>
      </w:r>
      <w:r w:rsidR="004404B0">
        <w:t>will</w:t>
      </w:r>
      <w:r>
        <w:t xml:space="preserve"> be understanding </w:t>
      </w:r>
      <w:r w:rsidR="004E6979">
        <w:t xml:space="preserve">what these commands are and </w:t>
      </w:r>
      <w:r>
        <w:t xml:space="preserve">how to use </w:t>
      </w:r>
      <w:r w:rsidR="004E6979">
        <w:t>them.</w:t>
      </w:r>
    </w:p>
    <w:p w14:paraId="264EE13D" w14:textId="218E08AA" w:rsidR="00114D2A" w:rsidRDefault="00114D2A" w:rsidP="00114D2A">
      <w:pPr>
        <w:pStyle w:val="Compact"/>
      </w:pPr>
    </w:p>
    <w:p w14:paraId="6C21F1E1" w14:textId="22052BAE" w:rsidR="00E41E4F" w:rsidRDefault="007F544A" w:rsidP="0011029D">
      <w:pPr>
        <w:pStyle w:val="Heading4"/>
      </w:pPr>
      <w:r>
        <w:t xml:space="preserve">sort and </w:t>
      </w:r>
      <w:proofErr w:type="spellStart"/>
      <w:r>
        <w:t>uniq</w:t>
      </w:r>
      <w:proofErr w:type="spellEnd"/>
    </w:p>
    <w:p w14:paraId="36FB05C9" w14:textId="553F7EAF" w:rsidR="007F544A" w:rsidRDefault="007F544A" w:rsidP="007F544A">
      <w:pPr>
        <w:pStyle w:val="Compact"/>
        <w:numPr>
          <w:ilvl w:val="0"/>
          <w:numId w:val="16"/>
        </w:numPr>
      </w:pPr>
      <w:r>
        <w:t xml:space="preserve">More piping with sort and </w:t>
      </w:r>
      <w:proofErr w:type="spellStart"/>
      <w:r w:rsidRPr="00485846">
        <w:rPr>
          <w:rStyle w:val="SourceCodeWords"/>
        </w:rPr>
        <w:t>uniq</w:t>
      </w:r>
      <w:proofErr w:type="spellEnd"/>
      <w:r>
        <w:t xml:space="preserve"> (This is a repeat from a previous assignment, just a little refresher)  </w:t>
      </w:r>
    </w:p>
    <w:p w14:paraId="664358B7" w14:textId="77777777" w:rsidR="00485846" w:rsidRDefault="00485846" w:rsidP="00485846">
      <w:pPr>
        <w:pStyle w:val="Compact"/>
        <w:numPr>
          <w:ilvl w:val="1"/>
          <w:numId w:val="16"/>
        </w:numPr>
      </w:pPr>
      <w:r>
        <w:t>Create the following file:</w:t>
      </w:r>
    </w:p>
    <w:p w14:paraId="5719CAC2" w14:textId="6BD6390B" w:rsidR="007F544A" w:rsidRDefault="007F544A" w:rsidP="00485846">
      <w:pPr>
        <w:pStyle w:val="Compact"/>
        <w:ind w:left="1440"/>
      </w:pPr>
      <w:proofErr w:type="spellStart"/>
      <w:r w:rsidRPr="00485846">
        <w:rPr>
          <w:rStyle w:val="SourceCodeWords"/>
        </w:rPr>
        <w:t>perl</w:t>
      </w:r>
      <w:proofErr w:type="spellEnd"/>
      <w:r w:rsidRPr="00485846">
        <w:rPr>
          <w:rStyle w:val="SourceCodeWords"/>
        </w:rPr>
        <w:t xml:space="preserve"> -e '</w:t>
      </w:r>
      <w:proofErr w:type="gramStart"/>
      <w:r w:rsidRPr="00485846">
        <w:rPr>
          <w:rStyle w:val="SourceCodeWords"/>
        </w:rPr>
        <w:t>foreach(</w:t>
      </w:r>
      <w:proofErr w:type="gramEnd"/>
      <w:r w:rsidRPr="00485846">
        <w:rPr>
          <w:rStyle w:val="SourceCodeWords"/>
        </w:rPr>
        <w:t>1..100){print $_."\n".($_ / 2)."\n"}' &gt; uniq.txt</w:t>
      </w:r>
      <w:r>
        <w:t xml:space="preserve">  </w:t>
      </w:r>
    </w:p>
    <w:p w14:paraId="14575D73" w14:textId="43101782" w:rsidR="00184A78" w:rsidRDefault="00184A78" w:rsidP="00485846">
      <w:pPr>
        <w:pStyle w:val="Compact"/>
        <w:ind w:left="1440"/>
      </w:pPr>
      <w:r>
        <w:rPr>
          <w:noProof/>
        </w:rPr>
        <w:drawing>
          <wp:inline distT="0" distB="0" distL="0" distR="0" wp14:anchorId="5B62AB92" wp14:editId="18C05FAF">
            <wp:extent cx="4500438" cy="2142997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0951" cy="2171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44D0B" w14:textId="27237034" w:rsidR="007F544A" w:rsidRDefault="007F544A" w:rsidP="007F544A">
      <w:pPr>
        <w:pStyle w:val="Compact"/>
        <w:numPr>
          <w:ilvl w:val="1"/>
          <w:numId w:val="16"/>
        </w:numPr>
      </w:pPr>
      <w:r>
        <w:t xml:space="preserve">sort the file numerically and output it to another file without using </w:t>
      </w:r>
      <w:r w:rsidRPr="00485846">
        <w:rPr>
          <w:rStyle w:val="SourceCodeWords"/>
        </w:rPr>
        <w:t>&gt;</w:t>
      </w:r>
      <w:r>
        <w:t xml:space="preserve"> and count the number of lines  </w:t>
      </w:r>
    </w:p>
    <w:p w14:paraId="15943424" w14:textId="3B7EA546" w:rsidR="00184A78" w:rsidRDefault="00184A78" w:rsidP="00184A78">
      <w:pPr>
        <w:pStyle w:val="Compact"/>
        <w:ind w:left="1080"/>
        <w:rPr>
          <w:b/>
          <w:bCs/>
        </w:rPr>
      </w:pPr>
      <w:r w:rsidRPr="00184A78">
        <w:rPr>
          <w:b/>
          <w:bCs/>
        </w:rPr>
        <w:t xml:space="preserve">ANS: sort -n </w:t>
      </w:r>
      <w:proofErr w:type="spellStart"/>
      <w:r w:rsidRPr="00184A78">
        <w:rPr>
          <w:b/>
          <w:bCs/>
        </w:rPr>
        <w:t>uniq.txt|tee</w:t>
      </w:r>
      <w:proofErr w:type="spellEnd"/>
      <w:r w:rsidRPr="00184A78">
        <w:rPr>
          <w:b/>
          <w:bCs/>
        </w:rPr>
        <w:t xml:space="preserve"> </w:t>
      </w:r>
      <w:proofErr w:type="spellStart"/>
      <w:r w:rsidRPr="00184A78">
        <w:rPr>
          <w:b/>
          <w:bCs/>
        </w:rPr>
        <w:t>result.txt|wc</w:t>
      </w:r>
      <w:proofErr w:type="spellEnd"/>
      <w:r w:rsidRPr="00184A78">
        <w:rPr>
          <w:b/>
          <w:bCs/>
        </w:rPr>
        <w:t xml:space="preserve"> -l </w:t>
      </w:r>
    </w:p>
    <w:p w14:paraId="0497341E" w14:textId="6030EED8" w:rsidR="00184A78" w:rsidRPr="00184A78" w:rsidRDefault="00184A78" w:rsidP="00184A78">
      <w:pPr>
        <w:pStyle w:val="Compact"/>
        <w:ind w:left="1080"/>
        <w:rPr>
          <w:b/>
          <w:bCs/>
        </w:rPr>
      </w:pPr>
      <w:r>
        <w:rPr>
          <w:b/>
          <w:bCs/>
        </w:rPr>
        <w:t xml:space="preserve">The number of lines </w:t>
      </w:r>
      <w:proofErr w:type="gramStart"/>
      <w:r>
        <w:rPr>
          <w:b/>
          <w:bCs/>
        </w:rPr>
        <w:t>are</w:t>
      </w:r>
      <w:proofErr w:type="gramEnd"/>
      <w:r>
        <w:rPr>
          <w:b/>
          <w:bCs/>
        </w:rPr>
        <w:t xml:space="preserve"> 200.</w:t>
      </w:r>
    </w:p>
    <w:p w14:paraId="558C6D4C" w14:textId="5047D0ED" w:rsidR="007F544A" w:rsidRDefault="007F544A" w:rsidP="007F544A">
      <w:pPr>
        <w:pStyle w:val="Compact"/>
        <w:numPr>
          <w:ilvl w:val="1"/>
          <w:numId w:val="16"/>
        </w:numPr>
      </w:pPr>
      <w:r>
        <w:t xml:space="preserve">Pipe the result of the sort to </w:t>
      </w:r>
      <w:proofErr w:type="spellStart"/>
      <w:r w:rsidRPr="00485846">
        <w:rPr>
          <w:rStyle w:val="SourceCodeWords"/>
        </w:rPr>
        <w:t>uniq</w:t>
      </w:r>
      <w:proofErr w:type="spellEnd"/>
      <w:r>
        <w:t xml:space="preserve">.  What happened?  How many lines are there?  </w:t>
      </w:r>
    </w:p>
    <w:p w14:paraId="6E26E29F" w14:textId="601EB801" w:rsidR="00184A78" w:rsidRPr="00753781" w:rsidRDefault="00184A78" w:rsidP="00184A78">
      <w:pPr>
        <w:pStyle w:val="Compact"/>
        <w:ind w:left="1080"/>
        <w:rPr>
          <w:b/>
          <w:bCs/>
        </w:rPr>
      </w:pPr>
      <w:r>
        <w:t xml:space="preserve">ANS: </w:t>
      </w:r>
      <w:r w:rsidRPr="00753781">
        <w:rPr>
          <w:b/>
          <w:bCs/>
        </w:rPr>
        <w:t xml:space="preserve">sort -n </w:t>
      </w:r>
      <w:proofErr w:type="spellStart"/>
      <w:r w:rsidRPr="00753781">
        <w:rPr>
          <w:b/>
          <w:bCs/>
        </w:rPr>
        <w:t>uniq.txt|uniq|wc</w:t>
      </w:r>
      <w:proofErr w:type="spellEnd"/>
      <w:r w:rsidRPr="00753781">
        <w:rPr>
          <w:b/>
          <w:bCs/>
        </w:rPr>
        <w:t xml:space="preserve"> -l</w:t>
      </w:r>
    </w:p>
    <w:p w14:paraId="1585DA87" w14:textId="288A350B" w:rsidR="00184A78" w:rsidRPr="00753781" w:rsidRDefault="00184A78" w:rsidP="00184A78">
      <w:pPr>
        <w:pStyle w:val="Compact"/>
        <w:ind w:left="1080"/>
        <w:rPr>
          <w:b/>
          <w:bCs/>
        </w:rPr>
      </w:pPr>
      <w:r w:rsidRPr="00753781">
        <w:rPr>
          <w:b/>
          <w:bCs/>
        </w:rPr>
        <w:t xml:space="preserve">The number of lines </w:t>
      </w:r>
      <w:proofErr w:type="gramStart"/>
      <w:r w:rsidRPr="00753781">
        <w:rPr>
          <w:b/>
          <w:bCs/>
        </w:rPr>
        <w:t>are</w:t>
      </w:r>
      <w:proofErr w:type="gramEnd"/>
      <w:r w:rsidRPr="00753781">
        <w:rPr>
          <w:b/>
          <w:bCs/>
        </w:rPr>
        <w:t xml:space="preserve"> now 150 because </w:t>
      </w:r>
      <w:proofErr w:type="spellStart"/>
      <w:r w:rsidRPr="00753781">
        <w:rPr>
          <w:b/>
          <w:bCs/>
        </w:rPr>
        <w:t>uniq</w:t>
      </w:r>
      <w:proofErr w:type="spellEnd"/>
      <w:r w:rsidRPr="00753781">
        <w:rPr>
          <w:b/>
          <w:bCs/>
        </w:rPr>
        <w:t xml:space="preserve"> got rid of duplicate values in its </w:t>
      </w:r>
      <w:proofErr w:type="spellStart"/>
      <w:r w:rsidRPr="00753781">
        <w:rPr>
          <w:b/>
          <w:bCs/>
        </w:rPr>
        <w:t>viscinity</w:t>
      </w:r>
      <w:proofErr w:type="spellEnd"/>
      <w:r w:rsidRPr="00753781">
        <w:rPr>
          <w:b/>
          <w:bCs/>
        </w:rPr>
        <w:t>.</w:t>
      </w:r>
    </w:p>
    <w:p w14:paraId="0749CF56" w14:textId="174CD2C6" w:rsidR="007F544A" w:rsidRDefault="007F544A" w:rsidP="007F544A">
      <w:pPr>
        <w:pStyle w:val="Compact"/>
        <w:numPr>
          <w:ilvl w:val="1"/>
          <w:numId w:val="16"/>
        </w:numPr>
      </w:pPr>
      <w:r>
        <w:t xml:space="preserve">Pipe the result of the sort to </w:t>
      </w:r>
      <w:proofErr w:type="spellStart"/>
      <w:r w:rsidRPr="00485846">
        <w:rPr>
          <w:rStyle w:val="SourceCodeWords"/>
        </w:rPr>
        <w:t>uniq</w:t>
      </w:r>
      <w:proofErr w:type="spellEnd"/>
      <w:r>
        <w:t xml:space="preserve"> and discard all lines that appear more than once.  I.e., I don’t want the lines (e.g., 1, 2, etc.) which occur more than once.  </w:t>
      </w:r>
    </w:p>
    <w:p w14:paraId="793EB1F2" w14:textId="157F2239" w:rsidR="002537D5" w:rsidRPr="002537D5" w:rsidRDefault="002537D5" w:rsidP="002537D5">
      <w:pPr>
        <w:pStyle w:val="Compact"/>
        <w:ind w:left="1080"/>
        <w:rPr>
          <w:b/>
          <w:bCs/>
        </w:rPr>
      </w:pPr>
      <w:r w:rsidRPr="002537D5">
        <w:rPr>
          <w:b/>
          <w:bCs/>
        </w:rPr>
        <w:t xml:space="preserve">ANS: sort -n </w:t>
      </w:r>
      <w:proofErr w:type="spellStart"/>
      <w:r w:rsidRPr="002537D5">
        <w:rPr>
          <w:b/>
          <w:bCs/>
        </w:rPr>
        <w:t>uniq.txt|uniq</w:t>
      </w:r>
      <w:proofErr w:type="spellEnd"/>
      <w:r w:rsidRPr="002537D5">
        <w:rPr>
          <w:b/>
          <w:bCs/>
        </w:rPr>
        <w:t xml:space="preserve"> -u</w:t>
      </w:r>
    </w:p>
    <w:p w14:paraId="78F90D46" w14:textId="7EC56579" w:rsidR="003B58E6" w:rsidRDefault="007F544A" w:rsidP="007F544A">
      <w:pPr>
        <w:pStyle w:val="Compact"/>
        <w:numPr>
          <w:ilvl w:val="1"/>
          <w:numId w:val="16"/>
        </w:numPr>
      </w:pPr>
      <w:r>
        <w:t xml:space="preserve">Pipe the result of the sort to </w:t>
      </w:r>
      <w:proofErr w:type="spellStart"/>
      <w:r w:rsidRPr="00485846">
        <w:rPr>
          <w:rStyle w:val="SourceCodeWords"/>
        </w:rPr>
        <w:t>uniq</w:t>
      </w:r>
      <w:proofErr w:type="spellEnd"/>
      <w:r>
        <w:t xml:space="preserve"> and count the number of times each number appear  </w:t>
      </w:r>
    </w:p>
    <w:p w14:paraId="75D2CE5D" w14:textId="3B6F8666" w:rsidR="008B01CB" w:rsidRDefault="008B01CB" w:rsidP="008B01CB">
      <w:pPr>
        <w:pStyle w:val="Compact"/>
        <w:ind w:left="1080"/>
        <w:rPr>
          <w:b/>
          <w:bCs/>
        </w:rPr>
      </w:pPr>
      <w:r w:rsidRPr="008B01CB">
        <w:rPr>
          <w:b/>
          <w:bCs/>
        </w:rPr>
        <w:t xml:space="preserve">ANS: sort -n </w:t>
      </w:r>
      <w:proofErr w:type="spellStart"/>
      <w:r w:rsidRPr="008B01CB">
        <w:rPr>
          <w:b/>
          <w:bCs/>
        </w:rPr>
        <w:t>uniq.txt|uniq</w:t>
      </w:r>
      <w:proofErr w:type="spellEnd"/>
      <w:r w:rsidRPr="008B01CB">
        <w:rPr>
          <w:b/>
          <w:bCs/>
        </w:rPr>
        <w:t xml:space="preserve"> -c</w:t>
      </w:r>
    </w:p>
    <w:p w14:paraId="4083D889" w14:textId="54D4548E" w:rsidR="008B01CB" w:rsidRDefault="008B01CB" w:rsidP="008B01CB">
      <w:pPr>
        <w:pStyle w:val="Compact"/>
        <w:ind w:left="1080"/>
        <w:rPr>
          <w:b/>
          <w:bCs/>
        </w:rPr>
      </w:pPr>
      <w:r>
        <w:rPr>
          <w:b/>
          <w:bCs/>
        </w:rPr>
        <w:t xml:space="preserve">This </w:t>
      </w:r>
      <w:proofErr w:type="spellStart"/>
      <w:r>
        <w:rPr>
          <w:b/>
          <w:bCs/>
        </w:rPr>
        <w:t>ouputs</w:t>
      </w:r>
      <w:proofErr w:type="spellEnd"/>
      <w:r>
        <w:rPr>
          <w:b/>
          <w:bCs/>
        </w:rPr>
        <w:t xml:space="preserve"> two columns. The first column is the count of the number of times each entry occurs and the second is the entry itself.</w:t>
      </w:r>
    </w:p>
    <w:p w14:paraId="70BCAAE4" w14:textId="50B65D67" w:rsidR="008B01CB" w:rsidRPr="008B01CB" w:rsidRDefault="008B01CB" w:rsidP="008B01CB">
      <w:pPr>
        <w:pStyle w:val="Compact"/>
        <w:ind w:left="108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F2A0B83" wp14:editId="6DD5C17C">
            <wp:extent cx="4898004" cy="1887511"/>
            <wp:effectExtent l="0" t="0" r="4445" b="508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5966" cy="190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F40E7" w14:textId="77777777" w:rsidR="003B58E6" w:rsidRDefault="003B58E6" w:rsidP="003B58E6">
      <w:pPr>
        <w:pStyle w:val="Compact"/>
        <w:ind w:left="1440"/>
      </w:pPr>
    </w:p>
    <w:p w14:paraId="0DB2B96D" w14:textId="672901A7" w:rsidR="00AE0F73" w:rsidRDefault="007F544A" w:rsidP="0011029D">
      <w:pPr>
        <w:pStyle w:val="Heading4"/>
      </w:pPr>
      <w:r>
        <w:t>Basic Shell scripting</w:t>
      </w:r>
    </w:p>
    <w:p w14:paraId="2F5AF1E9" w14:textId="77777777" w:rsidR="007F544A" w:rsidRDefault="007F544A" w:rsidP="007F544A">
      <w:pPr>
        <w:pStyle w:val="Compact"/>
        <w:numPr>
          <w:ilvl w:val="0"/>
          <w:numId w:val="16"/>
        </w:numPr>
      </w:pPr>
      <w:r>
        <w:t xml:space="preserve">Write shell scripts for the following:  </w:t>
      </w:r>
    </w:p>
    <w:p w14:paraId="4EFF4FC2" w14:textId="34236CE0" w:rsidR="007F544A" w:rsidRDefault="007F544A" w:rsidP="007F544A">
      <w:pPr>
        <w:pStyle w:val="Compact"/>
        <w:numPr>
          <w:ilvl w:val="1"/>
          <w:numId w:val="16"/>
        </w:numPr>
      </w:pPr>
      <w:r>
        <w:t xml:space="preserve">Write a shell loop that adds up all the numbers from 1-100  </w:t>
      </w:r>
    </w:p>
    <w:p w14:paraId="25481E04" w14:textId="77777777" w:rsidR="0056682A" w:rsidRPr="0056682A" w:rsidRDefault="000C04B4" w:rsidP="000C04B4">
      <w:pPr>
        <w:pStyle w:val="Compact"/>
        <w:ind w:left="1080"/>
        <w:rPr>
          <w:b/>
          <w:bCs/>
        </w:rPr>
      </w:pPr>
      <w:r w:rsidRPr="0056682A">
        <w:rPr>
          <w:b/>
          <w:bCs/>
        </w:rPr>
        <w:t xml:space="preserve">ANS: </w:t>
      </w:r>
    </w:p>
    <w:p w14:paraId="4E14A5F1" w14:textId="5AB44A74" w:rsidR="000C04B4" w:rsidRDefault="0056682A" w:rsidP="000C04B4">
      <w:pPr>
        <w:pStyle w:val="Compact"/>
        <w:ind w:left="1080"/>
      </w:pPr>
      <w:r>
        <w:rPr>
          <w:noProof/>
        </w:rPr>
        <w:drawing>
          <wp:inline distT="0" distB="0" distL="0" distR="0" wp14:anchorId="2FD60EFC" wp14:editId="7BE7E1EB">
            <wp:extent cx="5943600" cy="165163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93D86" w14:textId="114089EC" w:rsidR="0056682A" w:rsidRDefault="0056682A" w:rsidP="000C04B4">
      <w:pPr>
        <w:pStyle w:val="Compact"/>
        <w:ind w:left="1080"/>
      </w:pPr>
      <w:r>
        <w:rPr>
          <w:noProof/>
        </w:rPr>
        <w:drawing>
          <wp:inline distT="0" distB="0" distL="0" distR="0" wp14:anchorId="73F7CF04" wp14:editId="134846EF">
            <wp:extent cx="5943600" cy="762635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3B6B2" w14:textId="56D5FB24" w:rsidR="007F544A" w:rsidRDefault="007F544A" w:rsidP="007F544A">
      <w:pPr>
        <w:pStyle w:val="Compact"/>
        <w:numPr>
          <w:ilvl w:val="1"/>
          <w:numId w:val="16"/>
        </w:numPr>
      </w:pPr>
      <w:r>
        <w:t xml:space="preserve">Write a shell loop that prints each letter in the word </w:t>
      </w:r>
      <w:r w:rsidRPr="00485846">
        <w:rPr>
          <w:rStyle w:val="SourceCodeWords"/>
        </w:rPr>
        <w:t>Hello</w:t>
      </w:r>
      <w:r>
        <w:t xml:space="preserve"> separately.  This can be done using a </w:t>
      </w:r>
      <w:r w:rsidRPr="00485846">
        <w:rPr>
          <w:rStyle w:val="SourceCodeWords"/>
        </w:rPr>
        <w:t>for</w:t>
      </w:r>
      <w:r>
        <w:t xml:space="preserve"> loop iterating through the letters </w:t>
      </w:r>
      <w:r w:rsidRPr="00485846">
        <w:rPr>
          <w:rStyle w:val="SourceCodeWords"/>
        </w:rPr>
        <w:t xml:space="preserve">H e l </w:t>
      </w:r>
      <w:proofErr w:type="spellStart"/>
      <w:r w:rsidRPr="00485846">
        <w:rPr>
          <w:rStyle w:val="SourceCodeWords"/>
        </w:rPr>
        <w:t>l</w:t>
      </w:r>
      <w:proofErr w:type="spellEnd"/>
      <w:r w:rsidRPr="00485846">
        <w:rPr>
          <w:rStyle w:val="SourceCodeWords"/>
        </w:rPr>
        <w:t xml:space="preserve"> o</w:t>
      </w:r>
      <w:r>
        <w:t xml:space="preserve">.  This is a </w:t>
      </w:r>
      <w:proofErr w:type="gramStart"/>
      <w:r>
        <w:t>5 line</w:t>
      </w:r>
      <w:proofErr w:type="gramEnd"/>
      <w:r>
        <w:t xml:space="preserve"> script; don’t make it harder than that.  </w:t>
      </w:r>
    </w:p>
    <w:p w14:paraId="6A107662" w14:textId="7527D3FD" w:rsidR="0056682A" w:rsidRDefault="0056682A" w:rsidP="0056682A">
      <w:pPr>
        <w:pStyle w:val="Compact"/>
        <w:ind w:left="1080"/>
      </w:pPr>
      <w:r>
        <w:t>ANS:</w:t>
      </w:r>
    </w:p>
    <w:p w14:paraId="13FC85BA" w14:textId="5BCE660F" w:rsidR="0056682A" w:rsidRDefault="0056682A" w:rsidP="0056682A">
      <w:pPr>
        <w:pStyle w:val="Compact"/>
        <w:ind w:left="1080"/>
      </w:pPr>
      <w:r>
        <w:rPr>
          <w:noProof/>
        </w:rPr>
        <w:drawing>
          <wp:inline distT="0" distB="0" distL="0" distR="0" wp14:anchorId="182E25CB" wp14:editId="612115D6">
            <wp:extent cx="4675367" cy="1679400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8216" cy="168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04A47" w14:textId="4D4F9DAA" w:rsidR="0056682A" w:rsidRDefault="0056682A" w:rsidP="0056682A">
      <w:pPr>
        <w:pStyle w:val="Compact"/>
        <w:ind w:left="1080"/>
      </w:pPr>
    </w:p>
    <w:p w14:paraId="02606452" w14:textId="3C0A95E9" w:rsidR="0056682A" w:rsidRDefault="0056682A" w:rsidP="0056682A">
      <w:pPr>
        <w:pStyle w:val="Compact"/>
        <w:ind w:left="1080"/>
      </w:pPr>
      <w:r>
        <w:rPr>
          <w:noProof/>
        </w:rPr>
        <w:drawing>
          <wp:inline distT="0" distB="0" distL="0" distR="0" wp14:anchorId="7D25F285" wp14:editId="1A6BEF24">
            <wp:extent cx="5943600" cy="1242695"/>
            <wp:effectExtent l="0" t="0" r="0" b="190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48FC0" w14:textId="4C60216E" w:rsidR="007F544A" w:rsidRDefault="007F544A" w:rsidP="007F544A">
      <w:pPr>
        <w:pStyle w:val="Compact"/>
        <w:numPr>
          <w:ilvl w:val="1"/>
          <w:numId w:val="16"/>
        </w:numPr>
      </w:pPr>
      <w:r>
        <w:t xml:space="preserve">Have variable </w:t>
      </w:r>
      <w:r w:rsidRPr="00485846">
        <w:rPr>
          <w:rStyle w:val="SourceCodeWords"/>
        </w:rPr>
        <w:t>x</w:t>
      </w:r>
      <w:r>
        <w:t xml:space="preserve"> increase from 0 to 100 and variable </w:t>
      </w:r>
      <w:r w:rsidRPr="00485846">
        <w:rPr>
          <w:rStyle w:val="SourceCodeWords"/>
        </w:rPr>
        <w:t>y</w:t>
      </w:r>
      <w:r>
        <w:t xml:space="preserve"> decrease from 100 to 0 by 1 unit at a time and print </w:t>
      </w:r>
      <w:r w:rsidRPr="00485846">
        <w:rPr>
          <w:rStyle w:val="SourceCodeWords"/>
        </w:rPr>
        <w:t>"x and y are equal"</w:t>
      </w:r>
      <w:r>
        <w:t xml:space="preserve"> when the variables are equal  </w:t>
      </w:r>
    </w:p>
    <w:p w14:paraId="5A9AA763" w14:textId="77777777" w:rsidR="001E7723" w:rsidRDefault="001E7723" w:rsidP="001E7723">
      <w:pPr>
        <w:pStyle w:val="Compact"/>
        <w:ind w:left="1080"/>
      </w:pPr>
      <w:r>
        <w:t>ANS:</w:t>
      </w:r>
    </w:p>
    <w:p w14:paraId="1EEF5E57" w14:textId="7A14752D" w:rsidR="001E7723" w:rsidRDefault="001E7723" w:rsidP="001E7723">
      <w:pPr>
        <w:pStyle w:val="Compact"/>
        <w:ind w:left="1080"/>
      </w:pPr>
      <w:r>
        <w:rPr>
          <w:noProof/>
        </w:rPr>
        <w:drawing>
          <wp:inline distT="0" distB="0" distL="0" distR="0" wp14:anchorId="21D3BAF5" wp14:editId="7829E32C">
            <wp:extent cx="4749800" cy="182880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9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034FB" w14:textId="43B37BAC" w:rsidR="001E7723" w:rsidRDefault="001E7723" w:rsidP="001E7723">
      <w:pPr>
        <w:pStyle w:val="Compact"/>
        <w:ind w:left="1080"/>
      </w:pPr>
      <w:r>
        <w:rPr>
          <w:noProof/>
        </w:rPr>
        <w:drawing>
          <wp:inline distT="0" distB="0" distL="0" distR="0" wp14:anchorId="579C546B" wp14:editId="4FE1EE02">
            <wp:extent cx="5943600" cy="89154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B7E5D" w14:textId="2974AB8E" w:rsidR="007F544A" w:rsidRDefault="007F544A" w:rsidP="007F544A">
      <w:pPr>
        <w:pStyle w:val="Compact"/>
        <w:numPr>
          <w:ilvl w:val="1"/>
          <w:numId w:val="16"/>
        </w:numPr>
      </w:pPr>
      <w:r>
        <w:t xml:space="preserve">Repeat the above (c) but this time print the difference between </w:t>
      </w:r>
      <w:r w:rsidRPr="00485846">
        <w:rPr>
          <w:rStyle w:val="SourceCodeWords"/>
        </w:rPr>
        <w:t>x</w:t>
      </w:r>
      <w:r>
        <w:t xml:space="preserve"> and </w:t>
      </w:r>
      <w:r w:rsidRPr="00485846">
        <w:rPr>
          <w:rStyle w:val="SourceCodeWords"/>
        </w:rPr>
        <w:t>y</w:t>
      </w:r>
      <w:r>
        <w:t xml:space="preserve"> (</w:t>
      </w:r>
      <w:r w:rsidRPr="00485846">
        <w:rPr>
          <w:rStyle w:val="SourceCodeWords"/>
        </w:rPr>
        <w:t>$x-$y</w:t>
      </w:r>
      <w:r>
        <w:t xml:space="preserve">) when they are not equal and print </w:t>
      </w:r>
      <w:r w:rsidRPr="00485846">
        <w:rPr>
          <w:rStyle w:val="SourceCodeWords"/>
        </w:rPr>
        <w:t>"x and y are equal”</w:t>
      </w:r>
      <w:r>
        <w:t xml:space="preserve"> when they are equal  </w:t>
      </w:r>
    </w:p>
    <w:p w14:paraId="7BE61E7B" w14:textId="6931B44A" w:rsidR="001E7723" w:rsidRDefault="001E7723" w:rsidP="001E7723">
      <w:pPr>
        <w:pStyle w:val="Compact"/>
        <w:ind w:left="1080"/>
      </w:pPr>
      <w:r>
        <w:t xml:space="preserve">ANS: </w:t>
      </w:r>
    </w:p>
    <w:p w14:paraId="32DE5E17" w14:textId="519E719E" w:rsidR="001E7723" w:rsidRDefault="001E7723" w:rsidP="001E7723">
      <w:pPr>
        <w:pStyle w:val="Compact"/>
        <w:ind w:left="1080"/>
      </w:pPr>
      <w:r>
        <w:rPr>
          <w:noProof/>
        </w:rPr>
        <w:drawing>
          <wp:inline distT="0" distB="0" distL="0" distR="0" wp14:anchorId="23739490" wp14:editId="2414EB95">
            <wp:extent cx="4953000" cy="2311400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231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9A6F8" w14:textId="571A5429" w:rsidR="001E7723" w:rsidRDefault="001E7723" w:rsidP="001E7723">
      <w:pPr>
        <w:pStyle w:val="Compact"/>
        <w:ind w:left="1080"/>
      </w:pPr>
      <w:r>
        <w:rPr>
          <w:noProof/>
        </w:rPr>
        <w:lastRenderedPageBreak/>
        <w:drawing>
          <wp:inline distT="0" distB="0" distL="0" distR="0" wp14:anchorId="281B98C4" wp14:editId="7E149A56">
            <wp:extent cx="3797300" cy="4394200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300" cy="439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B5F72" w14:textId="5BD603B3" w:rsidR="007F544A" w:rsidRDefault="007F544A" w:rsidP="007F544A">
      <w:pPr>
        <w:pStyle w:val="Compact"/>
        <w:numPr>
          <w:ilvl w:val="1"/>
          <w:numId w:val="16"/>
        </w:numPr>
      </w:pPr>
      <w:r>
        <w:t xml:space="preserve">Write a </w:t>
      </w:r>
      <w:proofErr w:type="spellStart"/>
      <w:r w:rsidRPr="00485846">
        <w:rPr>
          <w:rStyle w:val="SourceCodeWords"/>
        </w:rPr>
        <w:t>getopts</w:t>
      </w:r>
      <w:proofErr w:type="spellEnd"/>
      <w:r>
        <w:t xml:space="preserve"> block with 3 options including </w:t>
      </w:r>
      <w:r w:rsidR="00485846">
        <w:t>one</w:t>
      </w:r>
      <w:r>
        <w:t xml:space="preserve"> that requires an argument  </w:t>
      </w:r>
    </w:p>
    <w:p w14:paraId="3C58C092" w14:textId="32678221" w:rsidR="00D335A9" w:rsidRDefault="00D335A9" w:rsidP="00D335A9">
      <w:pPr>
        <w:pStyle w:val="Compact"/>
        <w:ind w:left="1080"/>
      </w:pPr>
      <w:r>
        <w:t xml:space="preserve">ANS: </w:t>
      </w:r>
    </w:p>
    <w:p w14:paraId="47F80813" w14:textId="061A2047" w:rsidR="00D335A9" w:rsidRDefault="00D335A9" w:rsidP="00D335A9">
      <w:pPr>
        <w:pStyle w:val="Compact"/>
        <w:ind w:left="1080"/>
      </w:pPr>
      <w:r>
        <w:rPr>
          <w:noProof/>
        </w:rPr>
        <w:drawing>
          <wp:inline distT="0" distB="0" distL="0" distR="0" wp14:anchorId="323EC40C" wp14:editId="0A735896">
            <wp:extent cx="5943600" cy="2211705"/>
            <wp:effectExtent l="0" t="0" r="0" b="0"/>
            <wp:docPr id="14" name="Picture 14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email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4F698" w14:textId="52E931BA" w:rsidR="00D335A9" w:rsidRDefault="00D335A9" w:rsidP="00D335A9">
      <w:pPr>
        <w:pStyle w:val="Compact"/>
        <w:ind w:left="1080"/>
      </w:pPr>
      <w:r>
        <w:rPr>
          <w:noProof/>
        </w:rPr>
        <w:drawing>
          <wp:inline distT="0" distB="0" distL="0" distR="0" wp14:anchorId="57257CAB" wp14:editId="5AFDEB73">
            <wp:extent cx="5943600" cy="1040765"/>
            <wp:effectExtent l="0" t="0" r="0" b="63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83CB1" w14:textId="77777777" w:rsidR="00D335A9" w:rsidRDefault="00D335A9" w:rsidP="00D335A9">
      <w:pPr>
        <w:pStyle w:val="Compact"/>
        <w:ind w:left="1080"/>
      </w:pPr>
    </w:p>
    <w:p w14:paraId="5CA971F4" w14:textId="7C35F5A7" w:rsidR="007F544A" w:rsidRDefault="007F544A" w:rsidP="007F544A">
      <w:pPr>
        <w:pStyle w:val="Compact"/>
        <w:numPr>
          <w:ilvl w:val="1"/>
          <w:numId w:val="16"/>
        </w:numPr>
      </w:pPr>
      <w:r>
        <w:t xml:space="preserve">Write a script utilizing </w:t>
      </w:r>
      <w:r w:rsidRPr="00485846">
        <w:rPr>
          <w:rStyle w:val="SourceCodeWords"/>
        </w:rPr>
        <w:t>case</w:t>
      </w:r>
      <w:r>
        <w:t xml:space="preserve"> that asks the user the day of the week and prints the day number based on user input  </w:t>
      </w:r>
    </w:p>
    <w:p w14:paraId="6B8579CD" w14:textId="3D1E11E9" w:rsidR="007F544A" w:rsidRPr="00485846" w:rsidRDefault="007F544A" w:rsidP="007F544A">
      <w:pPr>
        <w:pStyle w:val="Compact"/>
        <w:ind w:left="720" w:firstLine="720"/>
        <w:rPr>
          <w:rStyle w:val="SourceCodeWords"/>
        </w:rPr>
      </w:pPr>
      <w:r w:rsidRPr="00485846">
        <w:rPr>
          <w:rStyle w:val="SourceCodeWords"/>
        </w:rPr>
        <w:t>Monday = 1; Tuesday = 2; ...; Sunday = 7</w:t>
      </w:r>
    </w:p>
    <w:p w14:paraId="7A9E9758" w14:textId="77777777" w:rsidR="007F544A" w:rsidRDefault="007F544A" w:rsidP="007F544A">
      <w:pPr>
        <w:pStyle w:val="Compact"/>
        <w:ind w:left="720"/>
      </w:pPr>
    </w:p>
    <w:p w14:paraId="3120FE23" w14:textId="585DD9A9" w:rsidR="007F544A" w:rsidRDefault="007F544A" w:rsidP="007F544A">
      <w:pPr>
        <w:pStyle w:val="Compact"/>
        <w:ind w:left="1440"/>
      </w:pPr>
      <w:r>
        <w:t xml:space="preserve">Example terminal output (lines that start with </w:t>
      </w:r>
      <w:r w:rsidRPr="00485846">
        <w:rPr>
          <w:rStyle w:val="SourceCodeWords"/>
        </w:rPr>
        <w:t>&gt;</w:t>
      </w:r>
      <w:r>
        <w:t xml:space="preserve"> are </w:t>
      </w:r>
      <w:r w:rsidR="00485846">
        <w:t xml:space="preserve">output </w:t>
      </w:r>
      <w:r>
        <w:t xml:space="preserve">from the script, lines that start with </w:t>
      </w:r>
      <w:r w:rsidRPr="00485846">
        <w:rPr>
          <w:rStyle w:val="SourceCodeWords"/>
        </w:rPr>
        <w:t>$</w:t>
      </w:r>
      <w:r>
        <w:t xml:space="preserve"> are user input):</w:t>
      </w:r>
    </w:p>
    <w:p w14:paraId="59C23F3C" w14:textId="190ABC38" w:rsidR="007F544A" w:rsidRDefault="007F544A" w:rsidP="00485846">
      <w:pPr>
        <w:pStyle w:val="SourceCode"/>
        <w:ind w:left="1440"/>
      </w:pPr>
      <w:r>
        <w:t>./scriptName.sh</w:t>
      </w:r>
    </w:p>
    <w:p w14:paraId="0C00B552" w14:textId="77777777" w:rsidR="007F544A" w:rsidRDefault="007F544A" w:rsidP="00485846">
      <w:pPr>
        <w:pStyle w:val="SourceCode"/>
        <w:ind w:left="1440"/>
      </w:pPr>
      <w:r>
        <w:t>&gt; Please enter a day:</w:t>
      </w:r>
    </w:p>
    <w:p w14:paraId="1238BA12" w14:textId="77777777" w:rsidR="007F544A" w:rsidRDefault="007F544A" w:rsidP="00485846">
      <w:pPr>
        <w:pStyle w:val="SourceCode"/>
        <w:ind w:left="1440"/>
      </w:pPr>
      <w:r>
        <w:t>$ Monday</w:t>
      </w:r>
    </w:p>
    <w:p w14:paraId="6C6A2268" w14:textId="3EB6E51F" w:rsidR="00941231" w:rsidRDefault="007F544A" w:rsidP="00941231">
      <w:pPr>
        <w:pStyle w:val="SourceCode"/>
        <w:ind w:left="1440"/>
      </w:pPr>
      <w:r>
        <w:t xml:space="preserve">&gt; Monday is day number 1 </w:t>
      </w:r>
    </w:p>
    <w:p w14:paraId="132B71E4" w14:textId="77777777" w:rsidR="00F9440F" w:rsidRDefault="00941231" w:rsidP="007F544A">
      <w:pPr>
        <w:pStyle w:val="Heading4"/>
        <w:rPr>
          <w:color w:val="000000" w:themeColor="text1"/>
        </w:rPr>
      </w:pPr>
      <w:r>
        <w:rPr>
          <w:color w:val="000000" w:themeColor="text1"/>
        </w:rPr>
        <w:t xml:space="preserve">ANS: </w:t>
      </w:r>
    </w:p>
    <w:p w14:paraId="25CBCB55" w14:textId="32196459" w:rsidR="00941231" w:rsidRPr="00941231" w:rsidRDefault="00941231" w:rsidP="007F544A">
      <w:pPr>
        <w:pStyle w:val="Heading4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0B280E51" wp14:editId="5409A502">
            <wp:extent cx="4667416" cy="2656992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9895" cy="2675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46869" w14:textId="70FB92FB" w:rsidR="00941231" w:rsidRDefault="00941231" w:rsidP="007F544A">
      <w:pPr>
        <w:pStyle w:val="Heading4"/>
      </w:pPr>
      <w:r>
        <w:rPr>
          <w:noProof/>
        </w:rPr>
        <w:drawing>
          <wp:inline distT="0" distB="0" distL="0" distR="0" wp14:anchorId="7E42ABD7" wp14:editId="20FCFCFB">
            <wp:extent cx="4178300" cy="1562100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83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76733" w14:textId="744B23AC" w:rsidR="007F544A" w:rsidRDefault="007F544A" w:rsidP="007F544A">
      <w:pPr>
        <w:pStyle w:val="Heading4"/>
      </w:pPr>
      <w:r>
        <w:t xml:space="preserve">Mini challenge part 1 </w:t>
      </w:r>
    </w:p>
    <w:p w14:paraId="2ABED43D" w14:textId="228F07CC" w:rsidR="007F544A" w:rsidRDefault="007F544A" w:rsidP="007F544A">
      <w:pPr>
        <w:pStyle w:val="Compact"/>
        <w:numPr>
          <w:ilvl w:val="0"/>
          <w:numId w:val="16"/>
        </w:numPr>
      </w:pPr>
      <w:r>
        <w:t xml:space="preserve">We are going to </w:t>
      </w:r>
      <w:r w:rsidR="004404B0">
        <w:t>do</w:t>
      </w:r>
      <w:r>
        <w:t xml:space="preserve"> an exercise for fun, but it will enforce shell concepts and will help you prepare for this week.  To make things easier for you, I have provided you with stepwise </w:t>
      </w:r>
      <w:r>
        <w:lastRenderedPageBreak/>
        <w:t>instruction</w:t>
      </w:r>
      <w:r w:rsidR="004404B0">
        <w:t>s</w:t>
      </w:r>
      <w:r>
        <w:t xml:space="preserve"> on how to proceed.  You will add one element each time, making the loop a little more complicated as compared with the step before.  </w:t>
      </w:r>
    </w:p>
    <w:p w14:paraId="75E0F14A" w14:textId="4F3AC898" w:rsidR="007F544A" w:rsidRDefault="00485846" w:rsidP="007F544A">
      <w:pPr>
        <w:pStyle w:val="Compact"/>
        <w:numPr>
          <w:ilvl w:val="1"/>
          <w:numId w:val="16"/>
        </w:numPr>
      </w:pPr>
      <w:r>
        <w:t xml:space="preserve">Write a </w:t>
      </w:r>
      <w:r w:rsidR="007F544A" w:rsidRPr="00485846">
        <w:rPr>
          <w:rStyle w:val="SourceCodeWords"/>
        </w:rPr>
        <w:t>for</w:t>
      </w:r>
      <w:r w:rsidR="007F544A">
        <w:t xml:space="preserve"> loop to create 10 files by the name </w:t>
      </w:r>
      <w:r w:rsidR="007F544A" w:rsidRPr="00485846">
        <w:rPr>
          <w:rStyle w:val="SourceCodeWords"/>
        </w:rPr>
        <w:t>seq1.fasta</w:t>
      </w:r>
      <w:r w:rsidR="007F544A">
        <w:t xml:space="preserve">, </w:t>
      </w:r>
      <w:r w:rsidR="007F544A" w:rsidRPr="00485846">
        <w:rPr>
          <w:rStyle w:val="SourceCodeWords"/>
        </w:rPr>
        <w:t>seq2.fasta</w:t>
      </w:r>
      <w:r w:rsidR="007F544A">
        <w:t xml:space="preserve">, </w:t>
      </w:r>
      <w:r w:rsidR="007F544A" w:rsidRPr="00485846">
        <w:rPr>
          <w:rStyle w:val="SourceCodeWords"/>
        </w:rPr>
        <w:t>seq3.fasta</w:t>
      </w:r>
      <w:r>
        <w:t xml:space="preserve">, </w:t>
      </w:r>
      <w:r w:rsidR="007F544A">
        <w:t xml:space="preserve">and so on.  You can create a file using the touch command.  </w:t>
      </w:r>
    </w:p>
    <w:p w14:paraId="51958883" w14:textId="5AADECDC" w:rsidR="007F544A" w:rsidRDefault="007F544A" w:rsidP="007F544A">
      <w:pPr>
        <w:pStyle w:val="Compact"/>
        <w:numPr>
          <w:ilvl w:val="1"/>
          <w:numId w:val="16"/>
        </w:numPr>
      </w:pPr>
      <w:r>
        <w:t xml:space="preserve">Modify this loop to now do two more things:  </w:t>
      </w:r>
    </w:p>
    <w:p w14:paraId="70A2E154" w14:textId="5D64A776" w:rsidR="007F544A" w:rsidRDefault="007F544A" w:rsidP="007F544A">
      <w:pPr>
        <w:pStyle w:val="Compact"/>
        <w:numPr>
          <w:ilvl w:val="2"/>
          <w:numId w:val="16"/>
        </w:numPr>
      </w:pPr>
      <w:r>
        <w:t xml:space="preserve">Delete the </w:t>
      </w:r>
      <w:r w:rsidRPr="00485846">
        <w:rPr>
          <w:rStyle w:val="SourceCodeWords"/>
        </w:rPr>
        <w:t>seq1.fasta</w:t>
      </w:r>
      <w:r>
        <w:t xml:space="preserve">, </w:t>
      </w:r>
      <w:r w:rsidRPr="00485846">
        <w:rPr>
          <w:rStyle w:val="SourceCodeWords"/>
        </w:rPr>
        <w:t>seq2.fasta</w:t>
      </w:r>
      <w:r>
        <w:t xml:space="preserve">, </w:t>
      </w:r>
      <w:r w:rsidRPr="00485846">
        <w:rPr>
          <w:rStyle w:val="SourceCodeWords"/>
        </w:rPr>
        <w:t>seq3.fasta</w:t>
      </w:r>
      <w:r>
        <w:t xml:space="preserve">, etc. if they exist  </w:t>
      </w:r>
    </w:p>
    <w:p w14:paraId="33AB4841" w14:textId="017BF07D" w:rsidR="007F544A" w:rsidRDefault="007F544A" w:rsidP="007F544A">
      <w:pPr>
        <w:pStyle w:val="Compact"/>
        <w:numPr>
          <w:ilvl w:val="2"/>
          <w:numId w:val="16"/>
        </w:numPr>
      </w:pPr>
      <w:r>
        <w:t xml:space="preserve">Create new </w:t>
      </w:r>
      <w:r w:rsidR="00485846" w:rsidRPr="00485846">
        <w:rPr>
          <w:rStyle w:val="SourceCodeWords"/>
        </w:rPr>
        <w:t>seq1.fasta</w:t>
      </w:r>
      <w:r w:rsidR="00485846">
        <w:t xml:space="preserve">, </w:t>
      </w:r>
      <w:r w:rsidR="00485846" w:rsidRPr="00485846">
        <w:rPr>
          <w:rStyle w:val="SourceCodeWords"/>
        </w:rPr>
        <w:t>seq2.fasta</w:t>
      </w:r>
      <w:r w:rsidR="00485846">
        <w:t xml:space="preserve">, </w:t>
      </w:r>
      <w:r w:rsidR="00485846" w:rsidRPr="00485846">
        <w:rPr>
          <w:rStyle w:val="SourceCodeWords"/>
        </w:rPr>
        <w:t>seq3.fasta</w:t>
      </w:r>
      <w:r w:rsidR="00485846">
        <w:t>,</w:t>
      </w:r>
      <w:r>
        <w:t xml:space="preserve"> etc. files with a FASTA description line in it.  The FASTA description lines needs to be like this: </w:t>
      </w:r>
      <w:r w:rsidRPr="00485846">
        <w:rPr>
          <w:rStyle w:val="SourceCodeWords"/>
        </w:rPr>
        <w:t>&gt;seq1 for seq1.fasta</w:t>
      </w:r>
      <w:r>
        <w:t xml:space="preserve">, </w:t>
      </w:r>
      <w:r w:rsidRPr="00485846">
        <w:rPr>
          <w:rStyle w:val="SourceCodeWords"/>
        </w:rPr>
        <w:t>&gt;seq2 for seq2.fasta</w:t>
      </w:r>
      <w:r>
        <w:t xml:space="preserve">, </w:t>
      </w:r>
      <w:r w:rsidRPr="00485846">
        <w:rPr>
          <w:rStyle w:val="SourceCodeWords"/>
        </w:rPr>
        <w:t>&gt;seq3 for seq3.fasta</w:t>
      </w:r>
      <w:r>
        <w:t xml:space="preserve">, etc.    </w:t>
      </w:r>
    </w:p>
    <w:p w14:paraId="368682F4" w14:textId="44ACB341" w:rsidR="007F544A" w:rsidRDefault="007F544A" w:rsidP="00013838">
      <w:pPr>
        <w:pStyle w:val="Compact"/>
        <w:numPr>
          <w:ilvl w:val="1"/>
          <w:numId w:val="16"/>
        </w:numPr>
      </w:pPr>
      <w:r>
        <w:t>Add another element to this loop: the loop now also adds a random DNA sequence along with the FASTA description line.  The following command will give you a rand</w:t>
      </w:r>
      <w:r w:rsidR="00485846">
        <w:t>om DNA string of 50x10 letters:</w:t>
      </w:r>
      <w:r w:rsidR="00013838">
        <w:t xml:space="preserve"> </w:t>
      </w:r>
      <w:r>
        <w:t>cat /dev/</w:t>
      </w:r>
      <w:proofErr w:type="spellStart"/>
      <w:r>
        <w:t>urandom</w:t>
      </w:r>
      <w:proofErr w:type="spellEnd"/>
      <w:r>
        <w:t xml:space="preserve"> | tr -dc 'ACGT' | fold -w 50 | head</w:t>
      </w:r>
    </w:p>
    <w:p w14:paraId="10386901" w14:textId="3E1C0F17" w:rsidR="00013838" w:rsidRDefault="00013838" w:rsidP="00013838">
      <w:pPr>
        <w:pStyle w:val="Compact"/>
        <w:ind w:left="720"/>
        <w:rPr>
          <w:b/>
          <w:bCs/>
        </w:rPr>
      </w:pPr>
      <w:r>
        <w:rPr>
          <w:b/>
          <w:bCs/>
        </w:rPr>
        <w:t>ANS:</w:t>
      </w:r>
    </w:p>
    <w:p w14:paraId="3EE65639" w14:textId="0EEC0996" w:rsidR="00013838" w:rsidRPr="00013838" w:rsidRDefault="00013838" w:rsidP="00013838">
      <w:pPr>
        <w:pStyle w:val="Compact"/>
        <w:ind w:left="720"/>
        <w:rPr>
          <w:b/>
          <w:bCs/>
        </w:rPr>
      </w:pPr>
      <w:proofErr w:type="gramStart"/>
      <w:r w:rsidRPr="00013838">
        <w:rPr>
          <w:b/>
          <w:bCs/>
        </w:rPr>
        <w:t>#!/</w:t>
      </w:r>
      <w:proofErr w:type="gramEnd"/>
      <w:r w:rsidRPr="00013838">
        <w:rPr>
          <w:b/>
          <w:bCs/>
        </w:rPr>
        <w:t>bin/bash</w:t>
      </w:r>
    </w:p>
    <w:p w14:paraId="25868CAB" w14:textId="77777777" w:rsidR="00013838" w:rsidRPr="00013838" w:rsidRDefault="00013838" w:rsidP="00013838">
      <w:pPr>
        <w:pStyle w:val="Compact"/>
        <w:ind w:left="720"/>
        <w:rPr>
          <w:b/>
          <w:bCs/>
        </w:rPr>
      </w:pPr>
      <w:r w:rsidRPr="00013838">
        <w:rPr>
          <w:b/>
          <w:bCs/>
        </w:rPr>
        <w:t>for ((</w:t>
      </w:r>
      <w:proofErr w:type="spellStart"/>
      <w:r w:rsidRPr="00013838">
        <w:rPr>
          <w:b/>
          <w:bCs/>
        </w:rPr>
        <w:t>i</w:t>
      </w:r>
      <w:proofErr w:type="spellEnd"/>
      <w:r w:rsidRPr="00013838">
        <w:rPr>
          <w:b/>
          <w:bCs/>
        </w:rPr>
        <w:t>=</w:t>
      </w:r>
      <w:proofErr w:type="gramStart"/>
      <w:r w:rsidRPr="00013838">
        <w:rPr>
          <w:b/>
          <w:bCs/>
        </w:rPr>
        <w:t>1;i</w:t>
      </w:r>
      <w:proofErr w:type="gramEnd"/>
      <w:r w:rsidRPr="00013838">
        <w:rPr>
          <w:b/>
          <w:bCs/>
        </w:rPr>
        <w:t>&lt;11;i++));</w:t>
      </w:r>
    </w:p>
    <w:p w14:paraId="35CF4C4C" w14:textId="77777777" w:rsidR="00013838" w:rsidRPr="00013838" w:rsidRDefault="00013838" w:rsidP="00013838">
      <w:pPr>
        <w:pStyle w:val="Compact"/>
        <w:ind w:left="720"/>
        <w:rPr>
          <w:b/>
          <w:bCs/>
        </w:rPr>
      </w:pPr>
      <w:r w:rsidRPr="00013838">
        <w:rPr>
          <w:b/>
          <w:bCs/>
        </w:rPr>
        <w:t>do</w:t>
      </w:r>
    </w:p>
    <w:p w14:paraId="6CAEC0B8" w14:textId="77777777" w:rsidR="00013838" w:rsidRPr="00013838" w:rsidRDefault="00013838" w:rsidP="00013838">
      <w:pPr>
        <w:pStyle w:val="Compact"/>
        <w:ind w:left="720"/>
        <w:rPr>
          <w:b/>
          <w:bCs/>
        </w:rPr>
      </w:pPr>
      <w:r w:rsidRPr="00013838">
        <w:rPr>
          <w:b/>
          <w:bCs/>
        </w:rPr>
        <w:t xml:space="preserve">touch </w:t>
      </w:r>
      <w:proofErr w:type="spellStart"/>
      <w:r w:rsidRPr="00013838">
        <w:rPr>
          <w:b/>
          <w:bCs/>
        </w:rPr>
        <w:t>seq$</w:t>
      </w:r>
      <w:proofErr w:type="gramStart"/>
      <w:r w:rsidRPr="00013838">
        <w:rPr>
          <w:b/>
          <w:bCs/>
        </w:rPr>
        <w:t>i.fasta</w:t>
      </w:r>
      <w:proofErr w:type="spellEnd"/>
      <w:proofErr w:type="gramEnd"/>
    </w:p>
    <w:p w14:paraId="07244D21" w14:textId="2A1CB067" w:rsidR="00013838" w:rsidRPr="00013838" w:rsidRDefault="00013838" w:rsidP="00013838">
      <w:pPr>
        <w:pStyle w:val="Compact"/>
        <w:ind w:left="720"/>
        <w:rPr>
          <w:b/>
          <w:bCs/>
        </w:rPr>
      </w:pPr>
      <w:r w:rsidRPr="00013838">
        <w:rPr>
          <w:b/>
          <w:bCs/>
        </w:rPr>
        <w:t>if [ $</w:t>
      </w:r>
      <w:proofErr w:type="spellStart"/>
      <w:r w:rsidRPr="00013838">
        <w:rPr>
          <w:b/>
          <w:bCs/>
        </w:rPr>
        <w:t>i</w:t>
      </w:r>
      <w:proofErr w:type="spellEnd"/>
      <w:r w:rsidRPr="00013838">
        <w:rPr>
          <w:b/>
          <w:bCs/>
        </w:rPr>
        <w:t xml:space="preserve">  -le '</w:t>
      </w:r>
      <w:r w:rsidR="00215B8E">
        <w:rPr>
          <w:b/>
          <w:bCs/>
        </w:rPr>
        <w:t>10</w:t>
      </w:r>
      <w:r w:rsidRPr="00013838">
        <w:rPr>
          <w:b/>
          <w:bCs/>
        </w:rPr>
        <w:t>' ]; then</w:t>
      </w:r>
    </w:p>
    <w:p w14:paraId="16AFAF40" w14:textId="47FD814D" w:rsidR="00013838" w:rsidRDefault="00013838" w:rsidP="00013838">
      <w:pPr>
        <w:pStyle w:val="Compact"/>
        <w:ind w:left="720"/>
        <w:rPr>
          <w:b/>
          <w:bCs/>
        </w:rPr>
      </w:pPr>
      <w:r w:rsidRPr="00013838">
        <w:rPr>
          <w:b/>
          <w:bCs/>
        </w:rPr>
        <w:t xml:space="preserve">rm -r </w:t>
      </w:r>
      <w:proofErr w:type="spellStart"/>
      <w:r w:rsidRPr="00013838">
        <w:rPr>
          <w:b/>
          <w:bCs/>
        </w:rPr>
        <w:t>seq$</w:t>
      </w:r>
      <w:proofErr w:type="gramStart"/>
      <w:r w:rsidRPr="00013838">
        <w:rPr>
          <w:b/>
          <w:bCs/>
        </w:rPr>
        <w:t>i.fasta</w:t>
      </w:r>
      <w:proofErr w:type="spellEnd"/>
      <w:proofErr w:type="gramEnd"/>
    </w:p>
    <w:p w14:paraId="63563FB0" w14:textId="7776CBD3" w:rsidR="00203C91" w:rsidRPr="00013838" w:rsidRDefault="00203C91" w:rsidP="00013838">
      <w:pPr>
        <w:pStyle w:val="Compact"/>
        <w:ind w:left="720"/>
        <w:rPr>
          <w:b/>
          <w:bCs/>
        </w:rPr>
      </w:pPr>
      <w:r>
        <w:rPr>
          <w:b/>
          <w:bCs/>
        </w:rPr>
        <w:t>fi</w:t>
      </w:r>
    </w:p>
    <w:p w14:paraId="6CE2EFEE" w14:textId="77777777" w:rsidR="00013838" w:rsidRPr="00013838" w:rsidRDefault="00013838" w:rsidP="00013838">
      <w:pPr>
        <w:pStyle w:val="Compact"/>
        <w:ind w:left="720"/>
        <w:rPr>
          <w:b/>
          <w:bCs/>
        </w:rPr>
      </w:pPr>
      <w:r w:rsidRPr="00013838">
        <w:rPr>
          <w:b/>
          <w:bCs/>
        </w:rPr>
        <w:t>echo "&gt;</w:t>
      </w:r>
      <w:proofErr w:type="spellStart"/>
      <w:r w:rsidRPr="00013838">
        <w:rPr>
          <w:b/>
          <w:bCs/>
        </w:rPr>
        <w:t>seq$i</w:t>
      </w:r>
      <w:proofErr w:type="spellEnd"/>
      <w:r w:rsidRPr="00013838">
        <w:rPr>
          <w:b/>
          <w:bCs/>
        </w:rPr>
        <w:t xml:space="preserve">" &gt; </w:t>
      </w:r>
      <w:proofErr w:type="spellStart"/>
      <w:r w:rsidRPr="00013838">
        <w:rPr>
          <w:b/>
          <w:bCs/>
        </w:rPr>
        <w:t>seq$</w:t>
      </w:r>
      <w:proofErr w:type="gramStart"/>
      <w:r w:rsidRPr="00013838">
        <w:rPr>
          <w:b/>
          <w:bCs/>
        </w:rPr>
        <w:t>i.fasta</w:t>
      </w:r>
      <w:proofErr w:type="spellEnd"/>
      <w:proofErr w:type="gramEnd"/>
    </w:p>
    <w:p w14:paraId="2B7420C2" w14:textId="27C07DA0" w:rsidR="00013838" w:rsidRDefault="00013838" w:rsidP="00203C91">
      <w:pPr>
        <w:pStyle w:val="Compact"/>
        <w:ind w:left="720"/>
        <w:rPr>
          <w:b/>
          <w:bCs/>
        </w:rPr>
      </w:pPr>
      <w:r w:rsidRPr="00013838">
        <w:rPr>
          <w:b/>
          <w:bCs/>
        </w:rPr>
        <w:t>cat /dev/</w:t>
      </w:r>
      <w:proofErr w:type="spellStart"/>
      <w:r w:rsidRPr="00013838">
        <w:rPr>
          <w:b/>
          <w:bCs/>
        </w:rPr>
        <w:t>urandom</w:t>
      </w:r>
      <w:proofErr w:type="spellEnd"/>
      <w:r w:rsidRPr="00013838">
        <w:rPr>
          <w:b/>
          <w:bCs/>
        </w:rPr>
        <w:t xml:space="preserve"> | tr -dc 'ACGT' | fold -w 50 | head &gt;&gt; </w:t>
      </w:r>
      <w:proofErr w:type="spellStart"/>
      <w:r w:rsidRPr="00013838">
        <w:rPr>
          <w:b/>
          <w:bCs/>
        </w:rPr>
        <w:t>seq$</w:t>
      </w:r>
      <w:proofErr w:type="gramStart"/>
      <w:r w:rsidRPr="00013838">
        <w:rPr>
          <w:b/>
          <w:bCs/>
        </w:rPr>
        <w:t>i.fasta</w:t>
      </w:r>
      <w:proofErr w:type="spellEnd"/>
      <w:proofErr w:type="gramEnd"/>
    </w:p>
    <w:p w14:paraId="615A98DD" w14:textId="07D5ADAB" w:rsidR="007F544A" w:rsidRPr="00013838" w:rsidRDefault="00013838" w:rsidP="00013838">
      <w:pPr>
        <w:pStyle w:val="Compact"/>
        <w:ind w:left="720"/>
        <w:rPr>
          <w:b/>
          <w:bCs/>
        </w:rPr>
      </w:pPr>
      <w:r w:rsidRPr="00013838">
        <w:rPr>
          <w:b/>
          <w:bCs/>
        </w:rPr>
        <w:t>done</w:t>
      </w:r>
    </w:p>
    <w:p w14:paraId="7101A4AA" w14:textId="0ABCE74D" w:rsidR="00013838" w:rsidRDefault="00013838" w:rsidP="00013838">
      <w:pPr>
        <w:pStyle w:val="Compact"/>
        <w:ind w:left="720"/>
      </w:pPr>
      <w:r>
        <w:rPr>
          <w:noProof/>
        </w:rPr>
        <w:drawing>
          <wp:inline distT="0" distB="0" distL="0" distR="0" wp14:anchorId="0C0236D7" wp14:editId="54DF206E">
            <wp:extent cx="5943600" cy="3105150"/>
            <wp:effectExtent l="0" t="0" r="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74866" w14:textId="17D60F77" w:rsidR="007F544A" w:rsidRDefault="007F544A" w:rsidP="007F544A">
      <w:pPr>
        <w:pStyle w:val="Heading4"/>
      </w:pPr>
      <w:r>
        <w:lastRenderedPageBreak/>
        <w:t xml:space="preserve">Mini challenge part 2: Let’s try nesting the loops  </w:t>
      </w:r>
    </w:p>
    <w:p w14:paraId="0B916366" w14:textId="77777777" w:rsidR="007F544A" w:rsidRDefault="007F544A" w:rsidP="007F544A">
      <w:pPr>
        <w:pStyle w:val="Compact"/>
        <w:ind w:left="720"/>
      </w:pPr>
    </w:p>
    <w:p w14:paraId="639EFAB9" w14:textId="77777777" w:rsidR="007F544A" w:rsidRDefault="007F544A" w:rsidP="007F544A">
      <w:pPr>
        <w:pStyle w:val="Compact"/>
        <w:numPr>
          <w:ilvl w:val="0"/>
          <w:numId w:val="16"/>
        </w:numPr>
      </w:pPr>
      <w:r>
        <w:t xml:space="preserve">Nesting loops is really having a loop within a loop.  Instead of creating 10 single sequence files, as in part 1, we will create 10 multiple sequence FASTA files (aka, 10 multi-FASTA files) with 8 sequences in each.  </w:t>
      </w:r>
    </w:p>
    <w:p w14:paraId="65056DA9" w14:textId="77777777" w:rsidR="007F544A" w:rsidRDefault="007F544A" w:rsidP="007F544A">
      <w:pPr>
        <w:pStyle w:val="Compact"/>
        <w:ind w:left="720"/>
      </w:pPr>
    </w:p>
    <w:p w14:paraId="193E9E89" w14:textId="4EAA1DF7" w:rsidR="00CB603E" w:rsidRDefault="007F544A" w:rsidP="00813177">
      <w:pPr>
        <w:pStyle w:val="Compact"/>
        <w:ind w:left="720"/>
      </w:pPr>
      <w:r>
        <w:t xml:space="preserve">The FASTA descriptors for file 1 will go like this: </w:t>
      </w:r>
      <w:r w:rsidRPr="00DD7656">
        <w:rPr>
          <w:rStyle w:val="SourceCodeWords"/>
        </w:rPr>
        <w:t>&gt;seq1_1</w:t>
      </w:r>
      <w:r>
        <w:t xml:space="preserve">, </w:t>
      </w:r>
      <w:r w:rsidRPr="00DD7656">
        <w:rPr>
          <w:rStyle w:val="SourceCodeWords"/>
        </w:rPr>
        <w:t>&gt;seq1_2</w:t>
      </w:r>
      <w:r>
        <w:t xml:space="preserve">, </w:t>
      </w:r>
      <w:r w:rsidRPr="00DD7656">
        <w:rPr>
          <w:rStyle w:val="SourceCodeWords"/>
        </w:rPr>
        <w:t>&gt;seq1_3</w:t>
      </w:r>
      <w:r>
        <w:t xml:space="preserve">, </w:t>
      </w:r>
      <w:r w:rsidR="00DD7656">
        <w:t>…</w:t>
      </w:r>
      <w:r>
        <w:t xml:space="preserve">; the FASTA descriptor for file2 will go like this: </w:t>
      </w:r>
      <w:r w:rsidRPr="00DD7656">
        <w:rPr>
          <w:rStyle w:val="SourceCodeWords"/>
        </w:rPr>
        <w:t>&gt;seq2_1</w:t>
      </w:r>
      <w:r>
        <w:t xml:space="preserve">, </w:t>
      </w:r>
      <w:r w:rsidRPr="00DD7656">
        <w:rPr>
          <w:rStyle w:val="SourceCodeWords"/>
        </w:rPr>
        <w:t>&gt;seq2_2</w:t>
      </w:r>
      <w:r>
        <w:t xml:space="preserve">, </w:t>
      </w:r>
      <w:r w:rsidRPr="00DD7656">
        <w:rPr>
          <w:rStyle w:val="SourceCodeWords"/>
        </w:rPr>
        <w:t>&gt;seq2_3</w:t>
      </w:r>
      <w:r>
        <w:t xml:space="preserve">, </w:t>
      </w:r>
      <w:proofErr w:type="gramStart"/>
      <w:r>
        <w:t>… ;</w:t>
      </w:r>
      <w:proofErr w:type="gramEnd"/>
      <w:r>
        <w:t xml:space="preserve"> etc.</w:t>
      </w:r>
    </w:p>
    <w:p w14:paraId="6F4C5EC6" w14:textId="77777777" w:rsidR="00813177" w:rsidRPr="00813177" w:rsidRDefault="00813177" w:rsidP="00813177">
      <w:pPr>
        <w:pStyle w:val="Compact"/>
        <w:ind w:left="720"/>
      </w:pPr>
    </w:p>
    <w:p w14:paraId="392BA62B" w14:textId="77777777" w:rsidR="00813177" w:rsidRPr="00813177" w:rsidRDefault="00813177" w:rsidP="00813177">
      <w:pPr>
        <w:pStyle w:val="Compact"/>
        <w:ind w:left="720"/>
        <w:jc w:val="left"/>
        <w:rPr>
          <w:b/>
          <w:bCs/>
        </w:rPr>
      </w:pPr>
      <w:proofErr w:type="gramStart"/>
      <w:r w:rsidRPr="00813177">
        <w:rPr>
          <w:b/>
          <w:bCs/>
        </w:rPr>
        <w:t>#!/</w:t>
      </w:r>
      <w:proofErr w:type="gramEnd"/>
      <w:r w:rsidRPr="00813177">
        <w:rPr>
          <w:b/>
          <w:bCs/>
        </w:rPr>
        <w:t>bin/bash</w:t>
      </w:r>
    </w:p>
    <w:p w14:paraId="5A929EDB" w14:textId="77777777" w:rsidR="00813177" w:rsidRPr="00813177" w:rsidRDefault="00813177" w:rsidP="00813177">
      <w:pPr>
        <w:pStyle w:val="Compact"/>
        <w:ind w:left="720"/>
        <w:jc w:val="left"/>
        <w:rPr>
          <w:b/>
          <w:bCs/>
        </w:rPr>
      </w:pPr>
      <w:r w:rsidRPr="00813177">
        <w:rPr>
          <w:b/>
          <w:bCs/>
        </w:rPr>
        <w:t>for ((</w:t>
      </w:r>
      <w:proofErr w:type="spellStart"/>
      <w:r w:rsidRPr="00813177">
        <w:rPr>
          <w:b/>
          <w:bCs/>
        </w:rPr>
        <w:t>i</w:t>
      </w:r>
      <w:proofErr w:type="spellEnd"/>
      <w:r w:rsidRPr="00813177">
        <w:rPr>
          <w:b/>
          <w:bCs/>
        </w:rPr>
        <w:t>=</w:t>
      </w:r>
      <w:proofErr w:type="gramStart"/>
      <w:r w:rsidRPr="00813177">
        <w:rPr>
          <w:b/>
          <w:bCs/>
        </w:rPr>
        <w:t>1;i</w:t>
      </w:r>
      <w:proofErr w:type="gramEnd"/>
      <w:r w:rsidRPr="00813177">
        <w:rPr>
          <w:b/>
          <w:bCs/>
        </w:rPr>
        <w:t>&lt;11;i++));</w:t>
      </w:r>
    </w:p>
    <w:p w14:paraId="45E50C3A" w14:textId="77777777" w:rsidR="00813177" w:rsidRPr="00813177" w:rsidRDefault="00813177" w:rsidP="00813177">
      <w:pPr>
        <w:pStyle w:val="Compact"/>
        <w:ind w:left="720"/>
        <w:jc w:val="left"/>
        <w:rPr>
          <w:b/>
          <w:bCs/>
        </w:rPr>
      </w:pPr>
      <w:r w:rsidRPr="00813177">
        <w:rPr>
          <w:b/>
          <w:bCs/>
        </w:rPr>
        <w:t>do</w:t>
      </w:r>
    </w:p>
    <w:p w14:paraId="7F12F0A6" w14:textId="77777777" w:rsidR="00813177" w:rsidRPr="00813177" w:rsidRDefault="00813177" w:rsidP="00813177">
      <w:pPr>
        <w:pStyle w:val="Compact"/>
        <w:ind w:left="720"/>
        <w:jc w:val="left"/>
        <w:rPr>
          <w:b/>
          <w:bCs/>
        </w:rPr>
      </w:pPr>
      <w:r w:rsidRPr="00813177">
        <w:rPr>
          <w:b/>
          <w:bCs/>
        </w:rPr>
        <w:t xml:space="preserve">touch </w:t>
      </w:r>
      <w:proofErr w:type="spellStart"/>
      <w:r w:rsidRPr="00813177">
        <w:rPr>
          <w:b/>
          <w:bCs/>
        </w:rPr>
        <w:t>seq$</w:t>
      </w:r>
      <w:proofErr w:type="gramStart"/>
      <w:r w:rsidRPr="00813177">
        <w:rPr>
          <w:b/>
          <w:bCs/>
        </w:rPr>
        <w:t>i.fasta</w:t>
      </w:r>
      <w:proofErr w:type="spellEnd"/>
      <w:proofErr w:type="gramEnd"/>
    </w:p>
    <w:p w14:paraId="14A6F982" w14:textId="06E5F906" w:rsidR="00813177" w:rsidRPr="00813177" w:rsidRDefault="00813177" w:rsidP="00813177">
      <w:pPr>
        <w:pStyle w:val="Compact"/>
        <w:ind w:left="720"/>
        <w:jc w:val="left"/>
        <w:rPr>
          <w:b/>
          <w:bCs/>
        </w:rPr>
      </w:pPr>
      <w:r w:rsidRPr="00813177">
        <w:rPr>
          <w:b/>
          <w:bCs/>
        </w:rPr>
        <w:t>if [ $</w:t>
      </w:r>
      <w:proofErr w:type="spellStart"/>
      <w:proofErr w:type="gramStart"/>
      <w:r w:rsidRPr="00813177">
        <w:rPr>
          <w:b/>
          <w:bCs/>
        </w:rPr>
        <w:t>i</w:t>
      </w:r>
      <w:proofErr w:type="spellEnd"/>
      <w:r w:rsidRPr="00813177">
        <w:rPr>
          <w:b/>
          <w:bCs/>
        </w:rPr>
        <w:t xml:space="preserve">  -</w:t>
      </w:r>
      <w:proofErr w:type="gramEnd"/>
      <w:r w:rsidRPr="00813177">
        <w:rPr>
          <w:b/>
          <w:bCs/>
        </w:rPr>
        <w:t>le '</w:t>
      </w:r>
      <w:r w:rsidR="00215B8E">
        <w:rPr>
          <w:b/>
          <w:bCs/>
        </w:rPr>
        <w:t>10</w:t>
      </w:r>
      <w:r w:rsidRPr="00813177">
        <w:rPr>
          <w:b/>
          <w:bCs/>
        </w:rPr>
        <w:t>' ]; then</w:t>
      </w:r>
    </w:p>
    <w:p w14:paraId="64BEA499" w14:textId="77777777" w:rsidR="00813177" w:rsidRPr="00813177" w:rsidRDefault="00813177" w:rsidP="00813177">
      <w:pPr>
        <w:pStyle w:val="Compact"/>
        <w:ind w:left="720"/>
        <w:jc w:val="left"/>
        <w:rPr>
          <w:b/>
          <w:bCs/>
        </w:rPr>
      </w:pPr>
      <w:r w:rsidRPr="00813177">
        <w:rPr>
          <w:b/>
          <w:bCs/>
        </w:rPr>
        <w:t xml:space="preserve">rm -r </w:t>
      </w:r>
      <w:proofErr w:type="spellStart"/>
      <w:r w:rsidRPr="00813177">
        <w:rPr>
          <w:b/>
          <w:bCs/>
        </w:rPr>
        <w:t>seq$</w:t>
      </w:r>
      <w:proofErr w:type="gramStart"/>
      <w:r w:rsidRPr="00813177">
        <w:rPr>
          <w:b/>
          <w:bCs/>
        </w:rPr>
        <w:t>i.fasta</w:t>
      </w:r>
      <w:proofErr w:type="spellEnd"/>
      <w:proofErr w:type="gramEnd"/>
    </w:p>
    <w:p w14:paraId="00BD8084" w14:textId="77777777" w:rsidR="00813177" w:rsidRPr="00813177" w:rsidRDefault="00813177" w:rsidP="00813177">
      <w:pPr>
        <w:pStyle w:val="Compact"/>
        <w:ind w:left="720"/>
        <w:jc w:val="left"/>
        <w:rPr>
          <w:b/>
          <w:bCs/>
        </w:rPr>
      </w:pPr>
      <w:r w:rsidRPr="00813177">
        <w:rPr>
          <w:b/>
          <w:bCs/>
        </w:rPr>
        <w:t>fi</w:t>
      </w:r>
    </w:p>
    <w:p w14:paraId="00F7EFE5" w14:textId="77777777" w:rsidR="00813177" w:rsidRPr="00813177" w:rsidRDefault="00813177" w:rsidP="00813177">
      <w:pPr>
        <w:pStyle w:val="Compact"/>
        <w:ind w:left="720"/>
        <w:jc w:val="left"/>
        <w:rPr>
          <w:b/>
          <w:bCs/>
        </w:rPr>
      </w:pPr>
      <w:r w:rsidRPr="00813177">
        <w:rPr>
          <w:b/>
          <w:bCs/>
        </w:rPr>
        <w:t>for ((j=</w:t>
      </w:r>
      <w:proofErr w:type="gramStart"/>
      <w:r w:rsidRPr="00813177">
        <w:rPr>
          <w:b/>
          <w:bCs/>
        </w:rPr>
        <w:t>1;j</w:t>
      </w:r>
      <w:proofErr w:type="gramEnd"/>
      <w:r w:rsidRPr="00813177">
        <w:rPr>
          <w:b/>
          <w:bCs/>
        </w:rPr>
        <w:t>&lt;9;j++));</w:t>
      </w:r>
    </w:p>
    <w:p w14:paraId="42BAD08D" w14:textId="77777777" w:rsidR="00813177" w:rsidRPr="00813177" w:rsidRDefault="00813177" w:rsidP="00813177">
      <w:pPr>
        <w:pStyle w:val="Compact"/>
        <w:ind w:left="720"/>
        <w:jc w:val="left"/>
        <w:rPr>
          <w:b/>
          <w:bCs/>
        </w:rPr>
      </w:pPr>
      <w:r w:rsidRPr="00813177">
        <w:rPr>
          <w:b/>
          <w:bCs/>
        </w:rPr>
        <w:t>do</w:t>
      </w:r>
    </w:p>
    <w:p w14:paraId="13DF8495" w14:textId="77777777" w:rsidR="00813177" w:rsidRPr="00813177" w:rsidRDefault="00813177" w:rsidP="00813177">
      <w:pPr>
        <w:pStyle w:val="Compact"/>
        <w:ind w:left="720"/>
        <w:jc w:val="left"/>
        <w:rPr>
          <w:b/>
          <w:bCs/>
        </w:rPr>
      </w:pPr>
      <w:r w:rsidRPr="00813177">
        <w:rPr>
          <w:b/>
          <w:bCs/>
        </w:rPr>
        <w:t>echo "&gt;seq${</w:t>
      </w:r>
      <w:proofErr w:type="spellStart"/>
      <w:r w:rsidRPr="00813177">
        <w:rPr>
          <w:b/>
          <w:bCs/>
        </w:rPr>
        <w:t>i</w:t>
      </w:r>
      <w:proofErr w:type="spellEnd"/>
      <w:r w:rsidRPr="00813177">
        <w:rPr>
          <w:b/>
          <w:bCs/>
        </w:rPr>
        <w:t xml:space="preserve">}_${j}" &gt;&gt; </w:t>
      </w:r>
      <w:proofErr w:type="spellStart"/>
      <w:r w:rsidRPr="00813177">
        <w:rPr>
          <w:b/>
          <w:bCs/>
        </w:rPr>
        <w:t>seq$</w:t>
      </w:r>
      <w:proofErr w:type="gramStart"/>
      <w:r w:rsidRPr="00813177">
        <w:rPr>
          <w:b/>
          <w:bCs/>
        </w:rPr>
        <w:t>i.fasta</w:t>
      </w:r>
      <w:proofErr w:type="spellEnd"/>
      <w:proofErr w:type="gramEnd"/>
    </w:p>
    <w:p w14:paraId="00EDFAB6" w14:textId="77777777" w:rsidR="00813177" w:rsidRPr="00813177" w:rsidRDefault="00813177" w:rsidP="00813177">
      <w:pPr>
        <w:pStyle w:val="Compact"/>
        <w:ind w:left="720"/>
        <w:jc w:val="left"/>
        <w:rPr>
          <w:b/>
          <w:bCs/>
        </w:rPr>
      </w:pPr>
      <w:r w:rsidRPr="00813177">
        <w:rPr>
          <w:b/>
          <w:bCs/>
        </w:rPr>
        <w:t>cat /dev/</w:t>
      </w:r>
      <w:proofErr w:type="spellStart"/>
      <w:r w:rsidRPr="00813177">
        <w:rPr>
          <w:b/>
          <w:bCs/>
        </w:rPr>
        <w:t>urandom</w:t>
      </w:r>
      <w:proofErr w:type="spellEnd"/>
      <w:r w:rsidRPr="00813177">
        <w:rPr>
          <w:b/>
          <w:bCs/>
        </w:rPr>
        <w:t xml:space="preserve"> | tr -dc 'ACGT' | fold -w 50 | head &gt;&gt; </w:t>
      </w:r>
      <w:proofErr w:type="spellStart"/>
      <w:r w:rsidRPr="00813177">
        <w:rPr>
          <w:b/>
          <w:bCs/>
        </w:rPr>
        <w:t>seq$</w:t>
      </w:r>
      <w:proofErr w:type="gramStart"/>
      <w:r w:rsidRPr="00813177">
        <w:rPr>
          <w:b/>
          <w:bCs/>
        </w:rPr>
        <w:t>i.fasta</w:t>
      </w:r>
      <w:proofErr w:type="spellEnd"/>
      <w:proofErr w:type="gramEnd"/>
    </w:p>
    <w:p w14:paraId="44B7BC88" w14:textId="77777777" w:rsidR="00813177" w:rsidRPr="00813177" w:rsidRDefault="00813177" w:rsidP="00813177">
      <w:pPr>
        <w:pStyle w:val="Compact"/>
        <w:ind w:left="720"/>
        <w:jc w:val="left"/>
        <w:rPr>
          <w:b/>
          <w:bCs/>
        </w:rPr>
      </w:pPr>
      <w:r w:rsidRPr="00813177">
        <w:rPr>
          <w:b/>
          <w:bCs/>
        </w:rPr>
        <w:t>done</w:t>
      </w:r>
    </w:p>
    <w:p w14:paraId="1DE7C907" w14:textId="77777777" w:rsidR="00813177" w:rsidRDefault="00813177" w:rsidP="00813177">
      <w:pPr>
        <w:pStyle w:val="Compact"/>
        <w:ind w:left="720"/>
        <w:jc w:val="left"/>
        <w:rPr>
          <w:b/>
          <w:bCs/>
        </w:rPr>
      </w:pPr>
      <w:r w:rsidRPr="00813177">
        <w:rPr>
          <w:b/>
          <w:bCs/>
        </w:rPr>
        <w:t>done</w:t>
      </w:r>
    </w:p>
    <w:p w14:paraId="4C4050B9" w14:textId="449186A9" w:rsidR="007F544A" w:rsidRDefault="00813177" w:rsidP="00813177">
      <w:pPr>
        <w:pStyle w:val="Compact"/>
        <w:ind w:left="720"/>
        <w:jc w:val="center"/>
      </w:pPr>
      <w:r>
        <w:rPr>
          <w:noProof/>
        </w:rPr>
        <w:drawing>
          <wp:inline distT="0" distB="0" distL="0" distR="0" wp14:anchorId="6CD93380" wp14:editId="544E5C4D">
            <wp:extent cx="5078071" cy="3388093"/>
            <wp:effectExtent l="0" t="0" r="2540" b="3175"/>
            <wp:docPr id="20" name="Picture 2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0515" cy="34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59C27" w14:textId="396FAC07" w:rsidR="007F544A" w:rsidRDefault="007F544A" w:rsidP="007F544A">
      <w:pPr>
        <w:pStyle w:val="Heading4"/>
      </w:pPr>
      <w:r>
        <w:lastRenderedPageBreak/>
        <w:t xml:space="preserve">Mini challenge part 3: Now add </w:t>
      </w:r>
      <w:proofErr w:type="spellStart"/>
      <w:r w:rsidRPr="00510909">
        <w:rPr>
          <w:rFonts w:ascii="Ubuntu Mono" w:hAnsi="Ubuntu Mono"/>
          <w:shd w:val="clear" w:color="auto" w:fill="F2F2F2" w:themeFill="background1" w:themeFillShade="F2"/>
        </w:rPr>
        <w:t>getopts</w:t>
      </w:r>
      <w:proofErr w:type="spellEnd"/>
      <w:r>
        <w:t xml:space="preserve"> to the beginning of the script </w:t>
      </w:r>
    </w:p>
    <w:p w14:paraId="072460EF" w14:textId="1AB00DB7" w:rsidR="007F544A" w:rsidRDefault="00FF683B" w:rsidP="007F544A">
      <w:pPr>
        <w:pStyle w:val="Compact"/>
        <w:numPr>
          <w:ilvl w:val="0"/>
          <w:numId w:val="16"/>
        </w:numPr>
      </w:pPr>
      <w:r>
        <w:t xml:space="preserve">For the final part of this series of questions, I want you to add </w:t>
      </w:r>
      <w:proofErr w:type="spellStart"/>
      <w:r w:rsidRPr="00DD7656">
        <w:rPr>
          <w:rStyle w:val="SourceCodeWords"/>
        </w:rPr>
        <w:t>getopts</w:t>
      </w:r>
      <w:proofErr w:type="spellEnd"/>
      <w:r>
        <w:t xml:space="preserve"> to the script so that it takes </w:t>
      </w:r>
      <w:r w:rsidR="007F544A">
        <w:t xml:space="preserve">take three options:  </w:t>
      </w:r>
    </w:p>
    <w:p w14:paraId="19A75F5B" w14:textId="166B82C7" w:rsidR="007F544A" w:rsidRDefault="007F544A" w:rsidP="007F544A">
      <w:pPr>
        <w:pStyle w:val="Compact"/>
        <w:ind w:left="720"/>
      </w:pPr>
      <w:r>
        <w:t xml:space="preserve">- Option </w:t>
      </w:r>
      <w:r w:rsidRPr="00DD7656">
        <w:rPr>
          <w:rStyle w:val="SourceCodeWords"/>
        </w:rPr>
        <w:t>n</w:t>
      </w:r>
      <w:r>
        <w:t xml:space="preserve"> =&gt; will take a number as an input.  This argument describes the number of files to be created (which until now was 10)  </w:t>
      </w:r>
    </w:p>
    <w:p w14:paraId="4501F82E" w14:textId="4A6EC43F" w:rsidR="007F544A" w:rsidRDefault="007F544A" w:rsidP="00FF683B">
      <w:pPr>
        <w:pStyle w:val="Compact"/>
        <w:ind w:left="720"/>
      </w:pPr>
      <w:r>
        <w:t xml:space="preserve">- Option </w:t>
      </w:r>
      <w:r w:rsidRPr="00DD7656">
        <w:rPr>
          <w:rStyle w:val="SourceCodeWords"/>
        </w:rPr>
        <w:t>m</w:t>
      </w:r>
      <w:r>
        <w:t xml:space="preserve"> =&gt; will take a number as an input.  This argument describes the number of </w:t>
      </w:r>
      <w:proofErr w:type="gramStart"/>
      <w:r>
        <w:t>sequence</w:t>
      </w:r>
      <w:proofErr w:type="gramEnd"/>
      <w:r>
        <w:t xml:space="preserve"> to be added in each file (which until now was 8)  </w:t>
      </w:r>
    </w:p>
    <w:p w14:paraId="010D262E" w14:textId="50BA440A" w:rsidR="00C567BD" w:rsidRDefault="007F544A" w:rsidP="006E255D">
      <w:pPr>
        <w:pStyle w:val="Compact"/>
        <w:ind w:left="720"/>
      </w:pPr>
      <w:r>
        <w:t xml:space="preserve">- Option </w:t>
      </w:r>
      <w:r w:rsidRPr="00DD7656">
        <w:rPr>
          <w:rStyle w:val="SourceCodeWords"/>
        </w:rPr>
        <w:t>v</w:t>
      </w:r>
      <w:r>
        <w:t xml:space="preserve"> =&gt; verbose mode, i.e., I want the script to print out every single action it is doing</w:t>
      </w:r>
      <w:r w:rsidR="00221B0B">
        <w:t xml:space="preserve"> (e.g., what file is the script currently working on? what sequence number?)</w:t>
      </w:r>
      <w:r>
        <w:t>.  This is a flag, so no input is expected with it</w:t>
      </w:r>
      <w:r w:rsidR="00221B0B">
        <w:t xml:space="preserve">.  </w:t>
      </w:r>
    </w:p>
    <w:p w14:paraId="3D1D25DC" w14:textId="5E2FA9FA" w:rsidR="00C567BD" w:rsidRDefault="00C567BD" w:rsidP="00C567BD">
      <w:pPr>
        <w:pStyle w:val="Compact"/>
        <w:numPr>
          <w:ilvl w:val="0"/>
          <w:numId w:val="25"/>
        </w:numPr>
      </w:pPr>
      <w:r>
        <w:t>Again, you should submit a script for the 3</w:t>
      </w:r>
      <w:r w:rsidRPr="00C567BD">
        <w:rPr>
          <w:vertAlign w:val="superscript"/>
        </w:rPr>
        <w:t>rd</w:t>
      </w:r>
      <w:r>
        <w:t xml:space="preserve"> Mini Challenge as part of your submission</w:t>
      </w:r>
      <w:r w:rsidR="001A6B49">
        <w:t xml:space="preserve"> on Canvas.</w:t>
      </w:r>
    </w:p>
    <w:p w14:paraId="6598C9F7" w14:textId="7BB189DB" w:rsidR="00314803" w:rsidRPr="00314803" w:rsidRDefault="00314803" w:rsidP="00314803">
      <w:pPr>
        <w:pStyle w:val="Compact"/>
        <w:rPr>
          <w:b/>
          <w:bCs/>
        </w:rPr>
      </w:pPr>
      <w:r w:rsidRPr="00314803">
        <w:rPr>
          <w:b/>
          <w:bCs/>
        </w:rPr>
        <w:t>ANS: Uploaded agogate8.sh on canvas</w:t>
      </w:r>
    </w:p>
    <w:p w14:paraId="6FB642C3" w14:textId="4728E85E" w:rsidR="00F55FA4" w:rsidRDefault="006E255D" w:rsidP="006E255D">
      <w:pPr>
        <w:pStyle w:val="Compact"/>
        <w:ind w:left="360"/>
      </w:pPr>
      <w:r>
        <w:rPr>
          <w:noProof/>
        </w:rPr>
        <w:drawing>
          <wp:inline distT="0" distB="0" distL="0" distR="0" wp14:anchorId="3AF4FF5F" wp14:editId="6EEAF794">
            <wp:extent cx="5005137" cy="5482656"/>
            <wp:effectExtent l="0" t="0" r="0" b="3810"/>
            <wp:docPr id="21" name="Picture 2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4365" cy="5558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26B79" w14:textId="027EF093" w:rsidR="00F55FA4" w:rsidRPr="00C364F4" w:rsidRDefault="00F55FA4" w:rsidP="007F544A">
      <w:pPr>
        <w:pStyle w:val="Compact"/>
        <w:ind w:left="360"/>
      </w:pPr>
    </w:p>
    <w:sectPr w:rsidR="00F55FA4" w:rsidRPr="00C364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FBAEA" w14:textId="77777777" w:rsidR="006F7444" w:rsidRDefault="006F7444">
      <w:pPr>
        <w:spacing w:after="0"/>
      </w:pPr>
      <w:r>
        <w:separator/>
      </w:r>
    </w:p>
  </w:endnote>
  <w:endnote w:type="continuationSeparator" w:id="0">
    <w:p w14:paraId="0258AB49" w14:textId="77777777" w:rsidR="006F7444" w:rsidRDefault="006F74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_MSFontService">
    <w:altName w:val="Symbol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Ubuntu Mono">
    <w:altName w:val="Cambria"/>
    <w:panose1 w:val="020B0604020202020204"/>
    <w:charset w:val="00"/>
    <w:family w:val="modern"/>
    <w:pitch w:val="fixed"/>
    <w:sig w:usb0="E00002FF" w:usb1="5000205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786CF" w14:textId="77777777" w:rsidR="006F7444" w:rsidRDefault="006F7444">
      <w:r>
        <w:separator/>
      </w:r>
    </w:p>
  </w:footnote>
  <w:footnote w:type="continuationSeparator" w:id="0">
    <w:p w14:paraId="369B6A1F" w14:textId="77777777" w:rsidR="006F7444" w:rsidRDefault="006F74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4BF0A0F"/>
    <w:multiLevelType w:val="multilevel"/>
    <w:tmpl w:val="3646710A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3A083F"/>
    <w:multiLevelType w:val="hybridMultilevel"/>
    <w:tmpl w:val="F16AEF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561CD"/>
    <w:multiLevelType w:val="hybridMultilevel"/>
    <w:tmpl w:val="80386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675C7"/>
    <w:multiLevelType w:val="multilevel"/>
    <w:tmpl w:val="6062198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24162B6"/>
    <w:multiLevelType w:val="hybridMultilevel"/>
    <w:tmpl w:val="6BDA28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3D6320"/>
    <w:multiLevelType w:val="hybridMultilevel"/>
    <w:tmpl w:val="C77420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8B5F4A"/>
    <w:multiLevelType w:val="hybridMultilevel"/>
    <w:tmpl w:val="ADD0A2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0A447F"/>
    <w:multiLevelType w:val="hybridMultilevel"/>
    <w:tmpl w:val="D84C62C8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 w:tentative="1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8" w15:restartNumberingAfterBreak="0">
    <w:nsid w:val="3F073252"/>
    <w:multiLevelType w:val="multilevel"/>
    <w:tmpl w:val="6062198A"/>
    <w:lvl w:ilvl="0">
      <w:start w:val="1"/>
      <w:numFmt w:val="decimal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F4D2DD9"/>
    <w:multiLevelType w:val="hybridMultilevel"/>
    <w:tmpl w:val="4EA8D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4361B3"/>
    <w:multiLevelType w:val="hybridMultilevel"/>
    <w:tmpl w:val="BBE6E7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2F25B26"/>
    <w:multiLevelType w:val="multilevel"/>
    <w:tmpl w:val="14740F3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_MSFontService" w:hAnsi="Symbol_MSFontService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42F2B47"/>
    <w:multiLevelType w:val="hybridMultilevel"/>
    <w:tmpl w:val="5D1A4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C1306"/>
    <w:multiLevelType w:val="hybridMultilevel"/>
    <w:tmpl w:val="F36AE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45C034"/>
    <w:multiLevelType w:val="multilevel"/>
    <w:tmpl w:val="370E81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D72457B"/>
    <w:multiLevelType w:val="hybridMultilevel"/>
    <w:tmpl w:val="8BD4D2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1"/>
  </w:num>
  <w:num w:numId="14">
    <w:abstractNumId w:val="3"/>
  </w:num>
  <w:num w:numId="15">
    <w:abstractNumId w:val="8"/>
  </w:num>
  <w:num w:numId="16">
    <w:abstractNumId w:val="5"/>
  </w:num>
  <w:num w:numId="17">
    <w:abstractNumId w:val="1"/>
  </w:num>
  <w:num w:numId="18">
    <w:abstractNumId w:val="9"/>
  </w:num>
  <w:num w:numId="19">
    <w:abstractNumId w:val="7"/>
  </w:num>
  <w:num w:numId="20">
    <w:abstractNumId w:val="12"/>
  </w:num>
  <w:num w:numId="21">
    <w:abstractNumId w:val="10"/>
  </w:num>
  <w:num w:numId="22">
    <w:abstractNumId w:val="15"/>
  </w:num>
  <w:num w:numId="23">
    <w:abstractNumId w:val="6"/>
  </w:num>
  <w:num w:numId="24">
    <w:abstractNumId w:val="2"/>
  </w:num>
  <w:num w:numId="25">
    <w:abstractNumId w:val="4"/>
  </w:num>
  <w:num w:numId="26">
    <w:abstractNumId w:val="1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sDQ1NrI0NzGxNDdT0lEKTi0uzszPAykwrgUAR41UvywAAAA="/>
  </w:docVars>
  <w:rsids>
    <w:rsidRoot w:val="00590D07"/>
    <w:rsid w:val="000044F9"/>
    <w:rsid w:val="00011C8B"/>
    <w:rsid w:val="00013838"/>
    <w:rsid w:val="000C04B4"/>
    <w:rsid w:val="0011029D"/>
    <w:rsid w:val="00114D2A"/>
    <w:rsid w:val="00164851"/>
    <w:rsid w:val="001840E1"/>
    <w:rsid w:val="001846B6"/>
    <w:rsid w:val="00184A78"/>
    <w:rsid w:val="001A6B49"/>
    <w:rsid w:val="001C0549"/>
    <w:rsid w:val="001C2832"/>
    <w:rsid w:val="001E7723"/>
    <w:rsid w:val="001F2888"/>
    <w:rsid w:val="00203C91"/>
    <w:rsid w:val="00215B8E"/>
    <w:rsid w:val="00221B0B"/>
    <w:rsid w:val="00253565"/>
    <w:rsid w:val="002537D5"/>
    <w:rsid w:val="002C2B22"/>
    <w:rsid w:val="002C2D3D"/>
    <w:rsid w:val="002F3695"/>
    <w:rsid w:val="00314803"/>
    <w:rsid w:val="00325B83"/>
    <w:rsid w:val="003346B6"/>
    <w:rsid w:val="003676EC"/>
    <w:rsid w:val="003A6BBE"/>
    <w:rsid w:val="003B58E6"/>
    <w:rsid w:val="003E35BF"/>
    <w:rsid w:val="003E403E"/>
    <w:rsid w:val="003F7B38"/>
    <w:rsid w:val="004261D2"/>
    <w:rsid w:val="00436D77"/>
    <w:rsid w:val="004404B0"/>
    <w:rsid w:val="00452121"/>
    <w:rsid w:val="00485846"/>
    <w:rsid w:val="004D72CB"/>
    <w:rsid w:val="004E29B3"/>
    <w:rsid w:val="004E6979"/>
    <w:rsid w:val="004F1918"/>
    <w:rsid w:val="004F74B2"/>
    <w:rsid w:val="005057B6"/>
    <w:rsid w:val="00510909"/>
    <w:rsid w:val="00516B73"/>
    <w:rsid w:val="0056682A"/>
    <w:rsid w:val="00590D07"/>
    <w:rsid w:val="0059606A"/>
    <w:rsid w:val="005B5AB6"/>
    <w:rsid w:val="00651780"/>
    <w:rsid w:val="00696AF1"/>
    <w:rsid w:val="006E255D"/>
    <w:rsid w:val="006F4F2E"/>
    <w:rsid w:val="006F7444"/>
    <w:rsid w:val="00711708"/>
    <w:rsid w:val="00753781"/>
    <w:rsid w:val="00784D58"/>
    <w:rsid w:val="007D06D9"/>
    <w:rsid w:val="007D1A76"/>
    <w:rsid w:val="007F544A"/>
    <w:rsid w:val="00813177"/>
    <w:rsid w:val="00823BFD"/>
    <w:rsid w:val="00824644"/>
    <w:rsid w:val="00826CF2"/>
    <w:rsid w:val="00837533"/>
    <w:rsid w:val="00840E4B"/>
    <w:rsid w:val="00894242"/>
    <w:rsid w:val="008B01CB"/>
    <w:rsid w:val="008B73F9"/>
    <w:rsid w:val="008D6863"/>
    <w:rsid w:val="009377C6"/>
    <w:rsid w:val="00941231"/>
    <w:rsid w:val="00947F5D"/>
    <w:rsid w:val="009629D7"/>
    <w:rsid w:val="00970BB4"/>
    <w:rsid w:val="00974D1C"/>
    <w:rsid w:val="009C0CDA"/>
    <w:rsid w:val="00A23F06"/>
    <w:rsid w:val="00A41E8D"/>
    <w:rsid w:val="00A563E5"/>
    <w:rsid w:val="00A772C1"/>
    <w:rsid w:val="00AE0F73"/>
    <w:rsid w:val="00B11539"/>
    <w:rsid w:val="00B374AD"/>
    <w:rsid w:val="00B86B75"/>
    <w:rsid w:val="00B916E2"/>
    <w:rsid w:val="00BA4457"/>
    <w:rsid w:val="00BC060A"/>
    <w:rsid w:val="00BC48D5"/>
    <w:rsid w:val="00C14A5A"/>
    <w:rsid w:val="00C15A97"/>
    <w:rsid w:val="00C34C4E"/>
    <w:rsid w:val="00C35378"/>
    <w:rsid w:val="00C36279"/>
    <w:rsid w:val="00C364F4"/>
    <w:rsid w:val="00C567BD"/>
    <w:rsid w:val="00C72D5F"/>
    <w:rsid w:val="00C738A4"/>
    <w:rsid w:val="00C82F9C"/>
    <w:rsid w:val="00C93946"/>
    <w:rsid w:val="00CB260B"/>
    <w:rsid w:val="00CB603E"/>
    <w:rsid w:val="00CF55E7"/>
    <w:rsid w:val="00D01317"/>
    <w:rsid w:val="00D13EB5"/>
    <w:rsid w:val="00D14696"/>
    <w:rsid w:val="00D335A9"/>
    <w:rsid w:val="00D33C26"/>
    <w:rsid w:val="00DC560E"/>
    <w:rsid w:val="00DD7656"/>
    <w:rsid w:val="00DF61A6"/>
    <w:rsid w:val="00E17489"/>
    <w:rsid w:val="00E20736"/>
    <w:rsid w:val="00E315A3"/>
    <w:rsid w:val="00E349C3"/>
    <w:rsid w:val="00E41E4F"/>
    <w:rsid w:val="00E94854"/>
    <w:rsid w:val="00ED3A55"/>
    <w:rsid w:val="00EE5BF2"/>
    <w:rsid w:val="00F031B0"/>
    <w:rsid w:val="00F3622B"/>
    <w:rsid w:val="00F55FA4"/>
    <w:rsid w:val="00F9440F"/>
    <w:rsid w:val="00FD07AE"/>
    <w:rsid w:val="00FF683B"/>
    <w:rsid w:val="1A2AA3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1307A"/>
  <w15:docId w15:val="{78B674C7-78BA-4C8C-81F4-A573D24CC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6CF2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82F9C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D0311"/>
    <w:pPr>
      <w:spacing w:before="180" w:after="180"/>
    </w:pPr>
    <w:rPr>
      <w:rFonts w:ascii="Source Sans Pro Light" w:hAnsi="Source Sans Pro Light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D07AE"/>
    <w:pPr>
      <w:spacing w:before="36" w:after="36"/>
      <w:jc w:val="both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82F9C"/>
    <w:rPr>
      <w:rFonts w:ascii="Ubuntu Mono" w:hAnsi="Ubuntu Mon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82F9C"/>
    <w:pPr>
      <w:pBdr>
        <w:top w:val="single" w:sz="4" w:space="5" w:color="F2F2F2" w:themeColor="background1" w:themeShade="F2"/>
        <w:left w:val="single" w:sz="4" w:space="4" w:color="F2F2F2" w:themeColor="background1" w:themeShade="F2"/>
        <w:bottom w:val="single" w:sz="4" w:space="6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  <w:spacing w:before="120" w:after="120"/>
      <w:contextualSpacing/>
    </w:pPr>
    <w:rPr>
      <w:rFonts w:ascii="Ubuntu Mono" w:hAnsi="Ubuntu Mono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D0311"/>
    <w:rPr>
      <w:rFonts w:ascii="Source Sans Pro Light" w:hAnsi="Source Sans Pro Light"/>
    </w:rPr>
  </w:style>
  <w:style w:type="paragraph" w:styleId="Header">
    <w:name w:val="header"/>
    <w:basedOn w:val="Normal"/>
    <w:link w:val="HeaderChar"/>
    <w:unhideWhenUsed/>
    <w:rsid w:val="00E349C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349C3"/>
  </w:style>
  <w:style w:type="paragraph" w:styleId="Footer">
    <w:name w:val="footer"/>
    <w:basedOn w:val="Normal"/>
    <w:link w:val="FooterChar"/>
    <w:unhideWhenUsed/>
    <w:rsid w:val="00E349C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349C3"/>
  </w:style>
  <w:style w:type="paragraph" w:styleId="ListParagraph">
    <w:name w:val="List Paragraph"/>
    <w:basedOn w:val="Normal"/>
    <w:rsid w:val="00C364F4"/>
    <w:pPr>
      <w:ind w:left="720"/>
      <w:contextualSpacing/>
    </w:pPr>
  </w:style>
  <w:style w:type="character" w:customStyle="1" w:styleId="SourceCodeWords">
    <w:name w:val="Source Code Words"/>
    <w:basedOn w:val="VerbatimChar"/>
    <w:uiPriority w:val="1"/>
    <w:qFormat/>
    <w:rsid w:val="00452121"/>
    <w:rPr>
      <w:rFonts w:ascii="Ubuntu Mono" w:hAnsi="Ubuntu Mono"/>
      <w:shd w:val="clear" w:color="auto" w:fill="F2F2F2" w:themeFill="background1" w:themeFillShade="F2"/>
    </w:rPr>
  </w:style>
  <w:style w:type="table" w:styleId="TableGrid">
    <w:name w:val="Table Grid"/>
    <w:basedOn w:val="TableNormal"/>
    <w:rsid w:val="0011029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648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F3622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B65F7D-175B-43A0-8F18-5800742EA1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9</Pages>
  <Words>795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Institute of Technology</Company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shishwar, Lavanya</dc:creator>
  <cp:lastModifiedBy>Gogate, Ashlesha A</cp:lastModifiedBy>
  <cp:revision>23</cp:revision>
  <cp:lastPrinted>2019-08-20T13:17:00Z</cp:lastPrinted>
  <dcterms:created xsi:type="dcterms:W3CDTF">2021-09-20T19:23:00Z</dcterms:created>
  <dcterms:modified xsi:type="dcterms:W3CDTF">2021-09-27T18:24:00Z</dcterms:modified>
</cp:coreProperties>
</file>